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47F0CCCF15A64EAF854D5B3ECA0D93C5"/>
        </w:placeholder>
        <w:temporary/>
        <w:showingPlcHdr/>
        <w15:appearance w15:val="hidden"/>
      </w:sdtPr>
      <w:sdtEndPr/>
      <w:sdtContent>
        <w:p w14:paraId="6A265B3F" w14:textId="77777777" w:rsidR="000A6641" w:rsidRPr="009338F0" w:rsidRDefault="000A6641" w:rsidP="009338F0">
          <w:pPr>
            <w:pStyle w:val="NoSpacing"/>
            <w:rPr>
              <w:rFonts w:ascii="Times New Roman" w:hAnsi="Times New Roman" w:cs="Times New Roman"/>
            </w:rPr>
          </w:pPr>
          <w:r w:rsidRPr="009338F0">
            <w:rPr>
              <w:rFonts w:ascii="Times New Roman" w:hAnsi="Times New Roman" w:cs="Times New Roman"/>
            </w:rPr>
            <w:t>Your Name</w:t>
          </w:r>
        </w:p>
      </w:sdtContent>
    </w:sdt>
    <w:p w14:paraId="5C877FF0" w14:textId="77777777" w:rsidR="000A6641" w:rsidRPr="009338F0" w:rsidRDefault="00D97DCA" w:rsidP="009338F0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10ACE27E43904F8D982F2CD290E64455"/>
          </w:placeholder>
          <w:temporary/>
          <w:showingPlcHdr/>
          <w15:appearance w15:val="hidden"/>
        </w:sdtPr>
        <w:sdtEndPr/>
        <w:sdtContent>
          <w:r w:rsidR="000A6641" w:rsidRPr="009338F0">
            <w:rPr>
              <w:rFonts w:ascii="Times New Roman" w:hAnsi="Times New Roman" w:cs="Times New Roman"/>
            </w:rPr>
            <w:t>Instructor Name</w:t>
          </w:r>
        </w:sdtContent>
      </w:sdt>
    </w:p>
    <w:p w14:paraId="55440449" w14:textId="77777777" w:rsidR="000A6641" w:rsidRPr="009338F0" w:rsidRDefault="00D97DCA" w:rsidP="009338F0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0B2598118C4B450C80FC5192A9A4B5E1"/>
          </w:placeholder>
          <w:temporary/>
          <w:showingPlcHdr/>
          <w15:appearance w15:val="hidden"/>
        </w:sdtPr>
        <w:sdtEndPr/>
        <w:sdtContent>
          <w:r w:rsidR="000A6641" w:rsidRPr="009338F0">
            <w:rPr>
              <w:rFonts w:ascii="Times New Roman" w:hAnsi="Times New Roman" w:cs="Times New Roman"/>
            </w:rPr>
            <w:t>Course Number</w:t>
          </w:r>
        </w:sdtContent>
      </w:sdt>
    </w:p>
    <w:p w14:paraId="2D654627" w14:textId="77777777" w:rsidR="000A6641" w:rsidRPr="009338F0" w:rsidRDefault="00D97DCA" w:rsidP="009338F0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B41468FB852743F9A51C9A6178D51665"/>
          </w:placeholder>
          <w:temporary/>
          <w:showingPlcHdr/>
          <w15:appearance w15:val="hidden"/>
        </w:sdtPr>
        <w:sdtEndPr/>
        <w:sdtContent>
          <w:r w:rsidR="000A6641" w:rsidRPr="009338F0">
            <w:rPr>
              <w:rFonts w:ascii="Times New Roman" w:hAnsi="Times New Roman" w:cs="Times New Roman"/>
            </w:rPr>
            <w:t>Date</w:t>
          </w:r>
        </w:sdtContent>
      </w:sdt>
    </w:p>
    <w:p w14:paraId="214113A5" w14:textId="77777777" w:rsidR="00446700" w:rsidRPr="009338F0" w:rsidRDefault="000A6641" w:rsidP="009338F0">
      <w:pPr>
        <w:spacing w:line="480" w:lineRule="auto"/>
        <w:jc w:val="center"/>
        <w:rPr>
          <w:rFonts w:cs="Times New Roman"/>
          <w:szCs w:val="24"/>
        </w:rPr>
      </w:pPr>
      <w:r w:rsidRPr="009338F0">
        <w:rPr>
          <w:rFonts w:cs="Times New Roman"/>
          <w:szCs w:val="24"/>
        </w:rPr>
        <w:t xml:space="preserve"> </w:t>
      </w:r>
      <w:r w:rsidR="00016151" w:rsidRPr="009338F0">
        <w:rPr>
          <w:rFonts w:cs="Times New Roman"/>
          <w:szCs w:val="24"/>
        </w:rPr>
        <w:t>Advantage of the HPV Vaccine</w:t>
      </w:r>
    </w:p>
    <w:p w14:paraId="589B73BC" w14:textId="77777777" w:rsidR="00016151" w:rsidRPr="009338F0" w:rsidRDefault="001C26C6" w:rsidP="009338F0">
      <w:pPr>
        <w:spacing w:line="480" w:lineRule="auto"/>
        <w:rPr>
          <w:rFonts w:cs="Times New Roman"/>
          <w:b/>
          <w:szCs w:val="24"/>
        </w:rPr>
      </w:pPr>
      <w:r w:rsidRPr="009338F0">
        <w:rPr>
          <w:rFonts w:cs="Times New Roman"/>
          <w:b/>
          <w:szCs w:val="24"/>
        </w:rPr>
        <w:t>Introduction</w:t>
      </w:r>
    </w:p>
    <w:p w14:paraId="5EB3E87C" w14:textId="7127C298" w:rsidR="00D16AE0" w:rsidRPr="009338F0" w:rsidRDefault="00650084" w:rsidP="009338F0">
      <w:pPr>
        <w:spacing w:line="480" w:lineRule="auto"/>
        <w:rPr>
          <w:rFonts w:cs="Times New Roman"/>
          <w:szCs w:val="24"/>
        </w:rPr>
      </w:pPr>
      <w:r w:rsidRPr="009338F0">
        <w:rPr>
          <w:rFonts w:cs="Times New Roman"/>
          <w:b/>
          <w:szCs w:val="24"/>
        </w:rPr>
        <w:tab/>
      </w:r>
      <w:r w:rsidR="00CD7E60" w:rsidRPr="009338F0">
        <w:rPr>
          <w:rFonts w:cs="Times New Roman"/>
          <w:szCs w:val="24"/>
        </w:rPr>
        <w:t xml:space="preserve">A number of diseases are prevailing </w:t>
      </w:r>
      <w:r w:rsidR="009D1086" w:rsidRPr="009338F0">
        <w:rPr>
          <w:rFonts w:cs="Times New Roman"/>
          <w:szCs w:val="24"/>
        </w:rPr>
        <w:t xml:space="preserve">in the world currently. Some of the </w:t>
      </w:r>
      <w:r w:rsidR="008D42CC" w:rsidRPr="009338F0">
        <w:rPr>
          <w:rFonts w:cs="Times New Roman"/>
          <w:szCs w:val="24"/>
        </w:rPr>
        <w:t>diseases</w:t>
      </w:r>
      <w:r w:rsidR="009D1086" w:rsidRPr="009338F0">
        <w:rPr>
          <w:rFonts w:cs="Times New Roman"/>
          <w:szCs w:val="24"/>
        </w:rPr>
        <w:t xml:space="preserve"> can be cured by the use of medicines and drugs, while some </w:t>
      </w:r>
      <w:r w:rsidR="007D7F20" w:rsidRPr="009338F0">
        <w:rPr>
          <w:rFonts w:cs="Times New Roman"/>
          <w:szCs w:val="24"/>
        </w:rPr>
        <w:t>remain un</w:t>
      </w:r>
      <w:r w:rsidR="007769E3" w:rsidRPr="009338F0">
        <w:rPr>
          <w:rFonts w:cs="Times New Roman"/>
          <w:szCs w:val="24"/>
        </w:rPr>
        <w:t xml:space="preserve">treatable </w:t>
      </w:r>
      <w:r w:rsidR="00036FF2" w:rsidRPr="009338F0">
        <w:rPr>
          <w:rFonts w:cs="Times New Roman"/>
          <w:szCs w:val="24"/>
        </w:rPr>
        <w:t xml:space="preserve">due to limitations of research in it. Fortunately, it has become possible to prevent the use of some </w:t>
      </w:r>
      <w:r w:rsidR="00D21267" w:rsidRPr="009338F0">
        <w:rPr>
          <w:rFonts w:cs="Times New Roman"/>
          <w:szCs w:val="24"/>
        </w:rPr>
        <w:t>diseases in advance,</w:t>
      </w:r>
      <w:r w:rsidR="002A32F0">
        <w:rPr>
          <w:rFonts w:cs="Times New Roman"/>
          <w:szCs w:val="24"/>
        </w:rPr>
        <w:t xml:space="preserve"> even </w:t>
      </w:r>
      <w:r w:rsidR="00D21267" w:rsidRPr="009338F0">
        <w:rPr>
          <w:rFonts w:cs="Times New Roman"/>
          <w:szCs w:val="24"/>
        </w:rPr>
        <w:t xml:space="preserve">before the virus attacks the </w:t>
      </w:r>
      <w:r w:rsidR="005A178B" w:rsidRPr="009338F0">
        <w:rPr>
          <w:rFonts w:cs="Times New Roman"/>
          <w:szCs w:val="24"/>
        </w:rPr>
        <w:t xml:space="preserve">body. </w:t>
      </w:r>
      <w:r w:rsidR="00D16AE0" w:rsidRPr="009338F0">
        <w:rPr>
          <w:rFonts w:cs="Times New Roman"/>
          <w:szCs w:val="24"/>
        </w:rPr>
        <w:t xml:space="preserve">Many people confuse vaccines with normal drugs that are used to treat the actual disease. </w:t>
      </w:r>
      <w:r w:rsidR="008E6BFD" w:rsidRPr="009338F0">
        <w:rPr>
          <w:rFonts w:cs="Times New Roman"/>
          <w:szCs w:val="24"/>
        </w:rPr>
        <w:t xml:space="preserve">Vaccines </w:t>
      </w:r>
      <w:r w:rsidR="009338F0">
        <w:rPr>
          <w:rFonts w:cs="Times New Roman"/>
          <w:szCs w:val="24"/>
        </w:rPr>
        <w:t>are</w:t>
      </w:r>
      <w:r w:rsidR="008E6BFD" w:rsidRPr="009338F0">
        <w:rPr>
          <w:rFonts w:cs="Times New Roman"/>
          <w:szCs w:val="24"/>
        </w:rPr>
        <w:t xml:space="preserve"> actually not</w:t>
      </w:r>
      <w:r w:rsidR="008C5A84">
        <w:rPr>
          <w:rFonts w:cs="Times New Roman"/>
          <w:szCs w:val="24"/>
        </w:rPr>
        <w:t xml:space="preserve"> the real</w:t>
      </w:r>
      <w:r w:rsidR="00363A09" w:rsidRPr="009338F0">
        <w:rPr>
          <w:rFonts w:cs="Times New Roman"/>
          <w:szCs w:val="24"/>
        </w:rPr>
        <w:t xml:space="preserve"> drug used to treat the disease but </w:t>
      </w:r>
      <w:r w:rsidR="00E76B9F" w:rsidRPr="009338F0">
        <w:rPr>
          <w:rFonts w:cs="Times New Roman"/>
          <w:szCs w:val="24"/>
        </w:rPr>
        <w:t>the pre-action that</w:t>
      </w:r>
      <w:r w:rsidR="007F7D23" w:rsidRPr="009338F0">
        <w:rPr>
          <w:rFonts w:cs="Times New Roman"/>
          <w:szCs w:val="24"/>
        </w:rPr>
        <w:t xml:space="preserve"> is taken </w:t>
      </w:r>
      <w:r w:rsidR="00D737BD" w:rsidRPr="009338F0">
        <w:rPr>
          <w:rFonts w:cs="Times New Roman"/>
          <w:szCs w:val="24"/>
        </w:rPr>
        <w:t>to a</w:t>
      </w:r>
      <w:r w:rsidR="00CF14E8" w:rsidRPr="009338F0">
        <w:rPr>
          <w:rFonts w:cs="Times New Roman"/>
          <w:szCs w:val="24"/>
        </w:rPr>
        <w:t>void the disease</w:t>
      </w:r>
      <w:r w:rsidR="00F041C1" w:rsidRPr="009338F0">
        <w:rPr>
          <w:rFonts w:cs="Times New Roman"/>
          <w:szCs w:val="24"/>
        </w:rPr>
        <w:t xml:space="preserve"> (</w:t>
      </w:r>
      <w:r w:rsidR="00F041C1" w:rsidRPr="009338F0">
        <w:rPr>
          <w:rFonts w:cs="Times New Roman"/>
          <w:color w:val="222222"/>
          <w:szCs w:val="24"/>
          <w:shd w:val="clear" w:color="auto" w:fill="FFFFFF"/>
        </w:rPr>
        <w:t>Palefsky)</w:t>
      </w:r>
      <w:r w:rsidR="00CF14E8" w:rsidRPr="009338F0">
        <w:rPr>
          <w:rFonts w:cs="Times New Roman"/>
          <w:szCs w:val="24"/>
        </w:rPr>
        <w:t xml:space="preserve">. A vaccine is, in fact, the biological preparation </w:t>
      </w:r>
      <w:r w:rsidR="00624050" w:rsidRPr="009338F0">
        <w:rPr>
          <w:rFonts w:cs="Times New Roman"/>
          <w:szCs w:val="24"/>
        </w:rPr>
        <w:t xml:space="preserve">of the </w:t>
      </w:r>
      <w:r w:rsidR="007557A6" w:rsidRPr="009338F0">
        <w:rPr>
          <w:rFonts w:cs="Times New Roman"/>
          <w:szCs w:val="24"/>
        </w:rPr>
        <w:t>body</w:t>
      </w:r>
      <w:r w:rsidR="00624050" w:rsidRPr="009338F0">
        <w:rPr>
          <w:rFonts w:cs="Times New Roman"/>
          <w:szCs w:val="24"/>
        </w:rPr>
        <w:t xml:space="preserve"> for the</w:t>
      </w:r>
      <w:r w:rsidR="00433630" w:rsidRPr="009338F0">
        <w:rPr>
          <w:rFonts w:cs="Times New Roman"/>
          <w:szCs w:val="24"/>
        </w:rPr>
        <w:t xml:space="preserve"> possible disease. It provides the required immunity for a particular disease. </w:t>
      </w:r>
      <w:r w:rsidR="008D07DE" w:rsidRPr="009338F0">
        <w:rPr>
          <w:rFonts w:cs="Times New Roman"/>
          <w:szCs w:val="24"/>
        </w:rPr>
        <w:t xml:space="preserve">A vaccine is </w:t>
      </w:r>
      <w:r w:rsidR="0077044B" w:rsidRPr="009338F0">
        <w:rPr>
          <w:rFonts w:cs="Times New Roman"/>
          <w:szCs w:val="24"/>
        </w:rPr>
        <w:t>usually</w:t>
      </w:r>
      <w:r w:rsidR="008D07DE" w:rsidRPr="009338F0">
        <w:rPr>
          <w:rFonts w:cs="Times New Roman"/>
          <w:szCs w:val="24"/>
        </w:rPr>
        <w:t xml:space="preserve"> made up of </w:t>
      </w:r>
      <w:r w:rsidR="0077044B" w:rsidRPr="009338F0">
        <w:rPr>
          <w:rFonts w:cs="Times New Roman"/>
          <w:szCs w:val="24"/>
        </w:rPr>
        <w:t>an active agent that is similar to the micro</w:t>
      </w:r>
      <w:r w:rsidR="00E923C7" w:rsidRPr="009338F0">
        <w:rPr>
          <w:rFonts w:cs="Times New Roman"/>
          <w:szCs w:val="24"/>
        </w:rPr>
        <w:t xml:space="preserve">organism </w:t>
      </w:r>
      <w:r w:rsidR="0077044B" w:rsidRPr="009338F0">
        <w:rPr>
          <w:rFonts w:cs="Times New Roman"/>
          <w:szCs w:val="24"/>
        </w:rPr>
        <w:t xml:space="preserve">that causes the disease. </w:t>
      </w:r>
      <w:r w:rsidR="00A35B03" w:rsidRPr="009338F0">
        <w:rPr>
          <w:rFonts w:cs="Times New Roman"/>
          <w:szCs w:val="24"/>
        </w:rPr>
        <w:t>Th</w:t>
      </w:r>
      <w:r w:rsidR="008C5A84">
        <w:rPr>
          <w:rFonts w:cs="Times New Roman"/>
          <w:szCs w:val="24"/>
        </w:rPr>
        <w:t>is microbe or</w:t>
      </w:r>
      <w:r w:rsidR="009E5292" w:rsidRPr="009338F0">
        <w:rPr>
          <w:rFonts w:cs="Times New Roman"/>
          <w:szCs w:val="24"/>
        </w:rPr>
        <w:t xml:space="preserve"> microorgani</w:t>
      </w:r>
      <w:r w:rsidR="009338F0">
        <w:rPr>
          <w:rFonts w:cs="Times New Roman"/>
          <w:szCs w:val="24"/>
        </w:rPr>
        <w:t>s</w:t>
      </w:r>
      <w:r w:rsidR="009E5292" w:rsidRPr="009338F0">
        <w:rPr>
          <w:rFonts w:cs="Times New Roman"/>
          <w:szCs w:val="24"/>
        </w:rPr>
        <w:t>m is usually in weakened or dead form. It ca</w:t>
      </w:r>
      <w:r w:rsidR="00A20758" w:rsidRPr="009338F0">
        <w:rPr>
          <w:rFonts w:cs="Times New Roman"/>
          <w:szCs w:val="24"/>
        </w:rPr>
        <w:t xml:space="preserve">n </w:t>
      </w:r>
      <w:r w:rsidR="009E5292" w:rsidRPr="009338F0">
        <w:rPr>
          <w:rFonts w:cs="Times New Roman"/>
          <w:szCs w:val="24"/>
        </w:rPr>
        <w:t xml:space="preserve">either be the actual </w:t>
      </w:r>
      <w:r w:rsidR="00A20758" w:rsidRPr="009338F0">
        <w:rPr>
          <w:rFonts w:cs="Times New Roman"/>
          <w:szCs w:val="24"/>
        </w:rPr>
        <w:t>microbe</w:t>
      </w:r>
      <w:r w:rsidR="00E93036" w:rsidRPr="009338F0">
        <w:rPr>
          <w:rFonts w:cs="Times New Roman"/>
          <w:szCs w:val="24"/>
        </w:rPr>
        <w:t>,</w:t>
      </w:r>
      <w:r w:rsidR="009E5292" w:rsidRPr="009338F0">
        <w:rPr>
          <w:rFonts w:cs="Times New Roman"/>
          <w:szCs w:val="24"/>
        </w:rPr>
        <w:t xml:space="preserve"> the toxin present in it</w:t>
      </w:r>
      <w:r w:rsidR="002A32F0">
        <w:rPr>
          <w:rFonts w:cs="Times New Roman"/>
          <w:szCs w:val="24"/>
        </w:rPr>
        <w:t>,</w:t>
      </w:r>
      <w:r w:rsidR="009E5292" w:rsidRPr="009338F0">
        <w:rPr>
          <w:rFonts w:cs="Times New Roman"/>
          <w:szCs w:val="24"/>
        </w:rPr>
        <w:t xml:space="preserve"> or the</w:t>
      </w:r>
      <w:r w:rsidR="00E93036" w:rsidRPr="009338F0">
        <w:rPr>
          <w:rFonts w:cs="Times New Roman"/>
          <w:szCs w:val="24"/>
        </w:rPr>
        <w:t xml:space="preserve"> protein present at the surface of the</w:t>
      </w:r>
      <w:r w:rsidR="007D0709" w:rsidRPr="009338F0">
        <w:rPr>
          <w:rFonts w:cs="Times New Roman"/>
          <w:szCs w:val="24"/>
        </w:rPr>
        <w:t xml:space="preserve"> microbe. </w:t>
      </w:r>
    </w:p>
    <w:p w14:paraId="36EABA2F" w14:textId="4D1FA198" w:rsidR="00571390" w:rsidRPr="009338F0" w:rsidRDefault="00C23004" w:rsidP="009338F0">
      <w:pPr>
        <w:spacing w:line="480" w:lineRule="auto"/>
        <w:ind w:firstLine="720"/>
        <w:rPr>
          <w:rFonts w:cs="Times New Roman"/>
          <w:szCs w:val="24"/>
        </w:rPr>
      </w:pPr>
      <w:r w:rsidRPr="009338F0">
        <w:rPr>
          <w:rFonts w:cs="Times New Roman"/>
          <w:szCs w:val="24"/>
        </w:rPr>
        <w:t xml:space="preserve">One of the </w:t>
      </w:r>
      <w:r w:rsidR="00814D69" w:rsidRPr="009338F0">
        <w:rPr>
          <w:rFonts w:cs="Times New Roman"/>
          <w:szCs w:val="24"/>
        </w:rPr>
        <w:t>very common and most prev</w:t>
      </w:r>
      <w:r w:rsidR="009338F0">
        <w:rPr>
          <w:rFonts w:cs="Times New Roman"/>
          <w:szCs w:val="24"/>
        </w:rPr>
        <w:t>ale</w:t>
      </w:r>
      <w:r w:rsidR="00814D69" w:rsidRPr="009338F0">
        <w:rPr>
          <w:rFonts w:cs="Times New Roman"/>
          <w:szCs w:val="24"/>
        </w:rPr>
        <w:t>nt diseases</w:t>
      </w:r>
      <w:r w:rsidR="002A32F0">
        <w:rPr>
          <w:rFonts w:cs="Times New Roman"/>
          <w:szCs w:val="24"/>
        </w:rPr>
        <w:t>,</w:t>
      </w:r>
      <w:r w:rsidR="00814D69" w:rsidRPr="009338F0">
        <w:rPr>
          <w:rFonts w:cs="Times New Roman"/>
          <w:szCs w:val="24"/>
        </w:rPr>
        <w:t xml:space="preserve"> that can be seen in current times</w:t>
      </w:r>
      <w:r w:rsidR="002A32F0">
        <w:rPr>
          <w:rFonts w:cs="Times New Roman"/>
          <w:szCs w:val="24"/>
        </w:rPr>
        <w:t>,</w:t>
      </w:r>
      <w:r w:rsidR="00814D69" w:rsidRPr="009338F0">
        <w:rPr>
          <w:rFonts w:cs="Times New Roman"/>
          <w:szCs w:val="24"/>
        </w:rPr>
        <w:t xml:space="preserve"> is cervical cancer in woman. </w:t>
      </w:r>
      <w:r w:rsidR="00845F90" w:rsidRPr="009338F0">
        <w:rPr>
          <w:rFonts w:cs="Times New Roman"/>
          <w:szCs w:val="24"/>
        </w:rPr>
        <w:t xml:space="preserve">It is the </w:t>
      </w:r>
      <w:r w:rsidR="00D47E80" w:rsidRPr="009338F0">
        <w:rPr>
          <w:rFonts w:cs="Times New Roman"/>
          <w:szCs w:val="24"/>
        </w:rPr>
        <w:t>second most common cause of death among females</w:t>
      </w:r>
      <w:r w:rsidR="002A32F0">
        <w:rPr>
          <w:rFonts w:cs="Times New Roman"/>
          <w:szCs w:val="24"/>
        </w:rPr>
        <w:t>,</w:t>
      </w:r>
      <w:r w:rsidR="008C5A84">
        <w:rPr>
          <w:rFonts w:cs="Times New Roman"/>
          <w:szCs w:val="24"/>
        </w:rPr>
        <w:t xml:space="preserve"> in the cancer family</w:t>
      </w:r>
      <w:r w:rsidR="0091477D" w:rsidRPr="009338F0">
        <w:rPr>
          <w:rFonts w:cs="Times New Roman"/>
          <w:szCs w:val="24"/>
        </w:rPr>
        <w:t>.</w:t>
      </w:r>
      <w:r w:rsidR="00814D69" w:rsidRPr="009338F0">
        <w:rPr>
          <w:rFonts w:cs="Times New Roman"/>
          <w:szCs w:val="24"/>
        </w:rPr>
        <w:t>The main agent behind</w:t>
      </w:r>
      <w:r w:rsidR="00367119" w:rsidRPr="009338F0">
        <w:rPr>
          <w:rFonts w:cs="Times New Roman"/>
          <w:szCs w:val="24"/>
        </w:rPr>
        <w:t xml:space="preserve"> this </w:t>
      </w:r>
      <w:r w:rsidR="007110B9" w:rsidRPr="009338F0">
        <w:rPr>
          <w:rFonts w:cs="Times New Roman"/>
          <w:szCs w:val="24"/>
        </w:rPr>
        <w:t xml:space="preserve">deadly disease is the “Human </w:t>
      </w:r>
      <w:r w:rsidR="00B310AE" w:rsidRPr="009338F0">
        <w:rPr>
          <w:rFonts w:cs="Times New Roman"/>
          <w:szCs w:val="24"/>
        </w:rPr>
        <w:t>Pa</w:t>
      </w:r>
      <w:r w:rsidR="00C66181" w:rsidRPr="009338F0">
        <w:rPr>
          <w:rFonts w:cs="Times New Roman"/>
          <w:szCs w:val="24"/>
        </w:rPr>
        <w:t xml:space="preserve">pilloma Virus” </w:t>
      </w:r>
      <w:r w:rsidR="00631F4F" w:rsidRPr="009338F0">
        <w:rPr>
          <w:rFonts w:cs="Times New Roman"/>
          <w:szCs w:val="24"/>
        </w:rPr>
        <w:t>(HPV)</w:t>
      </w:r>
      <w:r w:rsidR="00571390" w:rsidRPr="009338F0">
        <w:rPr>
          <w:rFonts w:cs="Times New Roman"/>
          <w:szCs w:val="24"/>
        </w:rPr>
        <w:t xml:space="preserve">. The following </w:t>
      </w:r>
      <w:r w:rsidR="004C7AE3" w:rsidRPr="009338F0">
        <w:rPr>
          <w:rFonts w:cs="Times New Roman"/>
          <w:szCs w:val="24"/>
        </w:rPr>
        <w:t>research</w:t>
      </w:r>
      <w:r w:rsidR="00571390" w:rsidRPr="009338F0">
        <w:rPr>
          <w:rFonts w:cs="Times New Roman"/>
          <w:szCs w:val="24"/>
        </w:rPr>
        <w:t xml:space="preserve"> </w:t>
      </w:r>
      <w:r w:rsidR="004C7AE3" w:rsidRPr="009338F0">
        <w:rPr>
          <w:rFonts w:cs="Times New Roman"/>
          <w:szCs w:val="24"/>
        </w:rPr>
        <w:t>paper</w:t>
      </w:r>
      <w:r w:rsidR="00571390" w:rsidRPr="009338F0">
        <w:rPr>
          <w:rFonts w:cs="Times New Roman"/>
          <w:szCs w:val="24"/>
        </w:rPr>
        <w:t xml:space="preserve"> </w:t>
      </w:r>
      <w:r w:rsidR="00377AE7" w:rsidRPr="009338F0">
        <w:rPr>
          <w:rFonts w:cs="Times New Roman"/>
          <w:szCs w:val="24"/>
        </w:rPr>
        <w:t xml:space="preserve">will look into the details of the vaccine </w:t>
      </w:r>
      <w:r w:rsidR="004C7AE3" w:rsidRPr="009338F0">
        <w:rPr>
          <w:rFonts w:cs="Times New Roman"/>
          <w:szCs w:val="24"/>
        </w:rPr>
        <w:t>available</w:t>
      </w:r>
      <w:r w:rsidR="00377AE7" w:rsidRPr="009338F0">
        <w:rPr>
          <w:rFonts w:cs="Times New Roman"/>
          <w:szCs w:val="24"/>
        </w:rPr>
        <w:t xml:space="preserve"> for HPV and wh</w:t>
      </w:r>
      <w:r w:rsidR="005D5801">
        <w:rPr>
          <w:rFonts w:cs="Times New Roman"/>
          <w:szCs w:val="24"/>
        </w:rPr>
        <w:t>y it is extremely important for</w:t>
      </w:r>
      <w:r w:rsidR="00377AE7" w:rsidRPr="009338F0">
        <w:rPr>
          <w:rFonts w:cs="Times New Roman"/>
          <w:szCs w:val="24"/>
        </w:rPr>
        <w:t xml:space="preserve"> medical professionals </w:t>
      </w:r>
      <w:r w:rsidR="005D5801">
        <w:rPr>
          <w:rFonts w:cs="Times New Roman"/>
          <w:szCs w:val="24"/>
        </w:rPr>
        <w:t>and people</w:t>
      </w:r>
      <w:r w:rsidR="0066259B" w:rsidRPr="009338F0">
        <w:rPr>
          <w:rFonts w:cs="Times New Roman"/>
          <w:szCs w:val="24"/>
        </w:rPr>
        <w:t xml:space="preserve"> </w:t>
      </w:r>
      <w:r w:rsidR="002A32F0">
        <w:rPr>
          <w:rFonts w:cs="Times New Roman"/>
          <w:szCs w:val="24"/>
        </w:rPr>
        <w:t xml:space="preserve">in </w:t>
      </w:r>
      <w:r w:rsidR="0066259B" w:rsidRPr="009338F0">
        <w:rPr>
          <w:rFonts w:cs="Times New Roman"/>
          <w:szCs w:val="24"/>
        </w:rPr>
        <w:t xml:space="preserve">the United States. </w:t>
      </w:r>
      <w:r w:rsidR="00004CD2" w:rsidRPr="009338F0">
        <w:rPr>
          <w:rFonts w:cs="Times New Roman"/>
          <w:szCs w:val="24"/>
        </w:rPr>
        <w:t xml:space="preserve">It </w:t>
      </w:r>
      <w:r w:rsidR="00004CD2" w:rsidRPr="009338F0">
        <w:rPr>
          <w:rFonts w:cs="Times New Roman"/>
          <w:szCs w:val="24"/>
        </w:rPr>
        <w:lastRenderedPageBreak/>
        <w:t>will</w:t>
      </w:r>
      <w:r w:rsidR="00D50EBC" w:rsidRPr="009338F0">
        <w:rPr>
          <w:rFonts w:cs="Times New Roman"/>
          <w:szCs w:val="24"/>
        </w:rPr>
        <w:t xml:space="preserve"> al</w:t>
      </w:r>
      <w:r w:rsidR="009338F0">
        <w:rPr>
          <w:rFonts w:cs="Times New Roman"/>
          <w:szCs w:val="24"/>
        </w:rPr>
        <w:t>so</w:t>
      </w:r>
      <w:r w:rsidR="008C5A84">
        <w:rPr>
          <w:rFonts w:cs="Times New Roman"/>
          <w:szCs w:val="24"/>
        </w:rPr>
        <w:t xml:space="preserve"> provide </w:t>
      </w:r>
      <w:r w:rsidR="008C5A84" w:rsidRPr="008C5A84">
        <w:rPr>
          <w:rFonts w:cs="Times New Roman"/>
          <w:szCs w:val="24"/>
        </w:rPr>
        <w:t>arguments</w:t>
      </w:r>
      <w:r w:rsidR="00D50EBC" w:rsidRPr="008C5A84">
        <w:rPr>
          <w:rFonts w:cs="Times New Roman"/>
          <w:szCs w:val="24"/>
        </w:rPr>
        <w:t xml:space="preserve"> </w:t>
      </w:r>
      <w:r w:rsidR="002A32F0" w:rsidRPr="008C5A84">
        <w:rPr>
          <w:rFonts w:cs="Times New Roman"/>
          <w:szCs w:val="24"/>
        </w:rPr>
        <w:t xml:space="preserve">as to </w:t>
      </w:r>
      <w:r w:rsidR="00D50EBC" w:rsidRPr="008C5A84">
        <w:rPr>
          <w:rFonts w:cs="Times New Roman"/>
          <w:szCs w:val="24"/>
        </w:rPr>
        <w:t>why</w:t>
      </w:r>
      <w:r w:rsidR="00D50EBC" w:rsidRPr="009338F0">
        <w:rPr>
          <w:rFonts w:cs="Times New Roman"/>
          <w:szCs w:val="24"/>
        </w:rPr>
        <w:t xml:space="preserve"> this </w:t>
      </w:r>
      <w:r w:rsidR="00E03681" w:rsidRPr="009338F0">
        <w:rPr>
          <w:rFonts w:cs="Times New Roman"/>
          <w:szCs w:val="24"/>
        </w:rPr>
        <w:t>vaccine</w:t>
      </w:r>
      <w:r w:rsidR="00D50EBC" w:rsidRPr="009338F0">
        <w:rPr>
          <w:rFonts w:cs="Times New Roman"/>
          <w:szCs w:val="24"/>
        </w:rPr>
        <w:t xml:space="preserve"> or drug should not be banned </w:t>
      </w:r>
      <w:r w:rsidR="00804311" w:rsidRPr="009338F0">
        <w:rPr>
          <w:rFonts w:cs="Times New Roman"/>
          <w:szCs w:val="24"/>
        </w:rPr>
        <w:t xml:space="preserve">and pharmaceutical companies should </w:t>
      </w:r>
      <w:r w:rsidR="00D1489A" w:rsidRPr="009338F0">
        <w:rPr>
          <w:rFonts w:cs="Times New Roman"/>
          <w:szCs w:val="24"/>
        </w:rPr>
        <w:t xml:space="preserve">keep producing it until some better vaccine is formulated. </w:t>
      </w:r>
    </w:p>
    <w:p w14:paraId="65F56E72" w14:textId="77777777" w:rsidR="005A7681" w:rsidRPr="009338F0" w:rsidRDefault="005A7681" w:rsidP="009338F0">
      <w:pPr>
        <w:spacing w:line="480" w:lineRule="auto"/>
        <w:rPr>
          <w:rFonts w:cs="Times New Roman"/>
          <w:b/>
          <w:szCs w:val="24"/>
        </w:rPr>
      </w:pPr>
    </w:p>
    <w:p w14:paraId="139AEF4C" w14:textId="77777777" w:rsidR="001C26C6" w:rsidRPr="009338F0" w:rsidRDefault="001C26C6" w:rsidP="009338F0">
      <w:pPr>
        <w:spacing w:line="480" w:lineRule="auto"/>
        <w:rPr>
          <w:rFonts w:cs="Times New Roman"/>
          <w:b/>
          <w:szCs w:val="24"/>
        </w:rPr>
      </w:pPr>
      <w:r w:rsidRPr="009338F0">
        <w:rPr>
          <w:rFonts w:cs="Times New Roman"/>
          <w:b/>
          <w:szCs w:val="24"/>
        </w:rPr>
        <w:t>Discussion</w:t>
      </w:r>
    </w:p>
    <w:p w14:paraId="39DAEEF5" w14:textId="52033EDB" w:rsidR="000E77E3" w:rsidRPr="009338F0" w:rsidRDefault="00C60C74" w:rsidP="009338F0">
      <w:pPr>
        <w:spacing w:line="480" w:lineRule="auto"/>
        <w:rPr>
          <w:rFonts w:cs="Times New Roman"/>
          <w:szCs w:val="24"/>
        </w:rPr>
      </w:pPr>
      <w:r w:rsidRPr="009338F0">
        <w:rPr>
          <w:rFonts w:cs="Times New Roman"/>
          <w:b/>
          <w:szCs w:val="24"/>
        </w:rPr>
        <w:tab/>
      </w:r>
      <w:r w:rsidRPr="009338F0">
        <w:rPr>
          <w:rFonts w:cs="Times New Roman"/>
          <w:szCs w:val="24"/>
        </w:rPr>
        <w:t xml:space="preserve">Human papillomavirus is </w:t>
      </w:r>
      <w:r w:rsidR="00A10DE0" w:rsidRPr="009338F0">
        <w:rPr>
          <w:rFonts w:cs="Times New Roman"/>
          <w:szCs w:val="24"/>
        </w:rPr>
        <w:t xml:space="preserve">one </w:t>
      </w:r>
      <w:r w:rsidR="00B87503" w:rsidRPr="009338F0">
        <w:rPr>
          <w:rFonts w:cs="Times New Roman"/>
          <w:szCs w:val="24"/>
        </w:rPr>
        <w:t>of</w:t>
      </w:r>
      <w:r w:rsidR="00653E88" w:rsidRPr="009338F0">
        <w:rPr>
          <w:rFonts w:cs="Times New Roman"/>
          <w:szCs w:val="24"/>
        </w:rPr>
        <w:t xml:space="preserve"> the most </w:t>
      </w:r>
      <w:r w:rsidR="00B87503" w:rsidRPr="009338F0">
        <w:rPr>
          <w:rFonts w:cs="Times New Roman"/>
          <w:szCs w:val="24"/>
        </w:rPr>
        <w:t>prevalent</w:t>
      </w:r>
      <w:r w:rsidR="00653E88" w:rsidRPr="009338F0">
        <w:rPr>
          <w:rFonts w:cs="Times New Roman"/>
          <w:szCs w:val="24"/>
        </w:rPr>
        <w:t xml:space="preserve"> viruses</w:t>
      </w:r>
      <w:r w:rsidR="002A32F0">
        <w:rPr>
          <w:rFonts w:cs="Times New Roman"/>
          <w:szCs w:val="24"/>
        </w:rPr>
        <w:t>,</w:t>
      </w:r>
      <w:r w:rsidR="00321583" w:rsidRPr="009338F0">
        <w:rPr>
          <w:rFonts w:cs="Times New Roman"/>
          <w:szCs w:val="24"/>
        </w:rPr>
        <w:t xml:space="preserve"> currently in the United States. There are currently 20 million people who are infected with </w:t>
      </w:r>
      <w:r w:rsidR="00CD7887" w:rsidRPr="009338F0">
        <w:rPr>
          <w:rFonts w:cs="Times New Roman"/>
          <w:szCs w:val="24"/>
        </w:rPr>
        <w:t>it and</w:t>
      </w:r>
      <w:r w:rsidR="00A10DE0" w:rsidRPr="009338F0">
        <w:rPr>
          <w:rFonts w:cs="Times New Roman"/>
          <w:szCs w:val="24"/>
        </w:rPr>
        <w:t xml:space="preserve"> 6 million people get infected </w:t>
      </w:r>
      <w:r w:rsidR="000B7EBE" w:rsidRPr="009338F0">
        <w:rPr>
          <w:rFonts w:cs="Times New Roman"/>
          <w:szCs w:val="24"/>
        </w:rPr>
        <w:t xml:space="preserve">every year. It becomes one of the main causes of Cervical Cancer in females. HPV does not show </w:t>
      </w:r>
      <w:r w:rsidR="009338F0">
        <w:rPr>
          <w:rFonts w:cs="Times New Roman"/>
          <w:szCs w:val="24"/>
        </w:rPr>
        <w:t>any</w:t>
      </w:r>
      <w:r w:rsidR="000B7EBE" w:rsidRPr="009338F0">
        <w:rPr>
          <w:rFonts w:cs="Times New Roman"/>
          <w:szCs w:val="24"/>
        </w:rPr>
        <w:t xml:space="preserve"> clear symptoms and </w:t>
      </w:r>
      <w:r w:rsidR="008B63C0" w:rsidRPr="009338F0">
        <w:rPr>
          <w:rFonts w:cs="Times New Roman"/>
          <w:szCs w:val="24"/>
        </w:rPr>
        <w:t>is not easy to detect in a body</w:t>
      </w:r>
      <w:r w:rsidR="00680F0C" w:rsidRPr="009338F0">
        <w:rPr>
          <w:rFonts w:cs="Times New Roman"/>
          <w:szCs w:val="24"/>
        </w:rPr>
        <w:t xml:space="preserve"> (</w:t>
      </w:r>
      <w:r w:rsidR="00680F0C" w:rsidRPr="009338F0">
        <w:rPr>
          <w:rFonts w:cs="Times New Roman"/>
          <w:color w:val="222222"/>
          <w:szCs w:val="24"/>
          <w:shd w:val="clear" w:color="auto" w:fill="FFFFFF"/>
        </w:rPr>
        <w:t>Agosti)</w:t>
      </w:r>
      <w:r w:rsidR="008B63C0" w:rsidRPr="009338F0">
        <w:rPr>
          <w:rFonts w:cs="Times New Roman"/>
          <w:szCs w:val="24"/>
        </w:rPr>
        <w:t xml:space="preserve">. The presence of the </w:t>
      </w:r>
      <w:r w:rsidR="00AD251F" w:rsidRPr="009338F0">
        <w:rPr>
          <w:rFonts w:cs="Times New Roman"/>
          <w:szCs w:val="24"/>
        </w:rPr>
        <w:t xml:space="preserve">virus in the body becomes </w:t>
      </w:r>
      <w:r w:rsidR="00AD7319" w:rsidRPr="009338F0">
        <w:rPr>
          <w:rFonts w:cs="Times New Roman"/>
          <w:szCs w:val="24"/>
        </w:rPr>
        <w:t>evident</w:t>
      </w:r>
      <w:r w:rsidR="002A32F0">
        <w:rPr>
          <w:rFonts w:cs="Times New Roman"/>
          <w:szCs w:val="24"/>
        </w:rPr>
        <w:t>,</w:t>
      </w:r>
      <w:r w:rsidR="00AD251F" w:rsidRPr="009338F0">
        <w:rPr>
          <w:rFonts w:cs="Times New Roman"/>
          <w:szCs w:val="24"/>
        </w:rPr>
        <w:t xml:space="preserve"> when a person contracts some disease</w:t>
      </w:r>
      <w:r w:rsidR="00E94487" w:rsidRPr="009338F0">
        <w:rPr>
          <w:rFonts w:cs="Times New Roman"/>
          <w:szCs w:val="24"/>
        </w:rPr>
        <w:t xml:space="preserve">. Most of the time the disease is serious </w:t>
      </w:r>
      <w:r w:rsidR="00C91ACC" w:rsidRPr="009338F0">
        <w:rPr>
          <w:rFonts w:cs="Times New Roman"/>
          <w:szCs w:val="24"/>
        </w:rPr>
        <w:t xml:space="preserve">and usually the </w:t>
      </w:r>
      <w:r w:rsidR="00100D42" w:rsidRPr="009338F0">
        <w:rPr>
          <w:rFonts w:cs="Times New Roman"/>
          <w:szCs w:val="24"/>
        </w:rPr>
        <w:t xml:space="preserve">person </w:t>
      </w:r>
      <w:r w:rsidR="009D42B6" w:rsidRPr="009338F0">
        <w:rPr>
          <w:rFonts w:cs="Times New Roman"/>
          <w:szCs w:val="24"/>
        </w:rPr>
        <w:t>is unable to treat that medical condition.</w:t>
      </w:r>
      <w:r w:rsidR="00AD251F" w:rsidRPr="009338F0">
        <w:rPr>
          <w:rFonts w:cs="Times New Roman"/>
          <w:szCs w:val="24"/>
        </w:rPr>
        <w:t xml:space="preserve"> </w:t>
      </w:r>
      <w:r w:rsidR="00A94CD7" w:rsidRPr="009338F0">
        <w:rPr>
          <w:rFonts w:cs="Times New Roman"/>
          <w:szCs w:val="24"/>
        </w:rPr>
        <w:t xml:space="preserve">The presence of this virus can be detected with the use of some simple medical tests. </w:t>
      </w:r>
    </w:p>
    <w:p w14:paraId="1F0DF743" w14:textId="5A1CEEEE" w:rsidR="000E77E3" w:rsidRPr="009338F0" w:rsidRDefault="00633F42" w:rsidP="009338F0">
      <w:pPr>
        <w:spacing w:line="480" w:lineRule="auto"/>
        <w:ind w:firstLine="720"/>
        <w:rPr>
          <w:rFonts w:cs="Times New Roman"/>
          <w:szCs w:val="24"/>
        </w:rPr>
      </w:pPr>
      <w:r w:rsidRPr="009338F0">
        <w:rPr>
          <w:rFonts w:cs="Times New Roman"/>
          <w:szCs w:val="24"/>
        </w:rPr>
        <w:t>One of the biggest re</w:t>
      </w:r>
      <w:r w:rsidR="009338F0">
        <w:rPr>
          <w:rFonts w:cs="Times New Roman"/>
          <w:szCs w:val="24"/>
        </w:rPr>
        <w:t>a</w:t>
      </w:r>
      <w:r w:rsidRPr="009338F0">
        <w:rPr>
          <w:rFonts w:cs="Times New Roman"/>
          <w:szCs w:val="24"/>
        </w:rPr>
        <w:t xml:space="preserve">sons that </w:t>
      </w:r>
      <w:r w:rsidR="009338F0">
        <w:rPr>
          <w:rFonts w:cs="Times New Roman"/>
          <w:szCs w:val="24"/>
        </w:rPr>
        <w:t>are</w:t>
      </w:r>
      <w:r w:rsidRPr="009338F0">
        <w:rPr>
          <w:rFonts w:cs="Times New Roman"/>
          <w:szCs w:val="24"/>
        </w:rPr>
        <w:t xml:space="preserve"> presented by the parents to avoid HPV vaccine</w:t>
      </w:r>
      <w:r w:rsidR="002A32F0">
        <w:rPr>
          <w:rFonts w:cs="Times New Roman"/>
          <w:szCs w:val="24"/>
        </w:rPr>
        <w:t>,</w:t>
      </w:r>
      <w:r w:rsidRPr="009338F0">
        <w:rPr>
          <w:rFonts w:cs="Times New Roman"/>
          <w:szCs w:val="24"/>
        </w:rPr>
        <w:t xml:space="preserve"> is the fear of side effects. Parents fear that </w:t>
      </w:r>
      <w:r w:rsidR="00BA3D19" w:rsidRPr="009338F0">
        <w:rPr>
          <w:rFonts w:cs="Times New Roman"/>
          <w:szCs w:val="24"/>
        </w:rPr>
        <w:t xml:space="preserve">their children will develop some serious </w:t>
      </w:r>
      <w:r w:rsidR="00032702" w:rsidRPr="009338F0">
        <w:rPr>
          <w:rFonts w:cs="Times New Roman"/>
          <w:szCs w:val="24"/>
        </w:rPr>
        <w:t xml:space="preserve">medical issues </w:t>
      </w:r>
      <w:r w:rsidR="004E6354" w:rsidRPr="009338F0">
        <w:rPr>
          <w:rFonts w:cs="Times New Roman"/>
          <w:szCs w:val="24"/>
        </w:rPr>
        <w:t>after the shots are being administere</w:t>
      </w:r>
      <w:r w:rsidR="004E6354" w:rsidRPr="005D5801">
        <w:rPr>
          <w:rFonts w:cs="Times New Roman"/>
          <w:szCs w:val="24"/>
        </w:rPr>
        <w:t xml:space="preserve">d </w:t>
      </w:r>
      <w:r w:rsidR="00AE51D2" w:rsidRPr="005D5801">
        <w:rPr>
          <w:rFonts w:cs="Times New Roman"/>
          <w:color w:val="000000" w:themeColor="text1"/>
          <w:szCs w:val="24"/>
        </w:rPr>
        <w:t>to</w:t>
      </w:r>
      <w:r w:rsidR="00AE51D2">
        <w:rPr>
          <w:rFonts w:cs="Times New Roman"/>
          <w:color w:val="000000" w:themeColor="text1"/>
          <w:szCs w:val="24"/>
        </w:rPr>
        <w:t xml:space="preserve"> </w:t>
      </w:r>
      <w:r w:rsidR="00F71DCC" w:rsidRPr="009338F0">
        <w:rPr>
          <w:rFonts w:cs="Times New Roman"/>
          <w:szCs w:val="24"/>
        </w:rPr>
        <w:t>their children</w:t>
      </w:r>
      <w:r w:rsidR="00FE2823" w:rsidRPr="009338F0">
        <w:rPr>
          <w:rFonts w:cs="Times New Roman"/>
          <w:szCs w:val="24"/>
        </w:rPr>
        <w:t xml:space="preserve"> </w:t>
      </w:r>
      <w:r w:rsidR="00FE2823" w:rsidRPr="009338F0">
        <w:rPr>
          <w:rFonts w:cs="Times New Roman"/>
          <w:color w:val="000000"/>
          <w:szCs w:val="24"/>
          <w:shd w:val="clear" w:color="auto" w:fill="FFFFFF"/>
        </w:rPr>
        <w:t>("The HPV Vaccination Programme | Topics, Sexual Health, Young People's Experiences | Healthtalk.Org")</w:t>
      </w:r>
      <w:r w:rsidR="00F71DCC" w:rsidRPr="009338F0">
        <w:rPr>
          <w:rFonts w:cs="Times New Roman"/>
          <w:szCs w:val="24"/>
        </w:rPr>
        <w:t xml:space="preserve">. Many high schools have reported that the parents of their students have </w:t>
      </w:r>
      <w:r w:rsidR="00A94CD7" w:rsidRPr="009338F0">
        <w:rPr>
          <w:rFonts w:cs="Times New Roman"/>
          <w:szCs w:val="24"/>
        </w:rPr>
        <w:t xml:space="preserve">strictly prohibited the school administration </w:t>
      </w:r>
      <w:r w:rsidR="002A32F0" w:rsidRPr="005D5801">
        <w:rPr>
          <w:rFonts w:cs="Times New Roman"/>
          <w:szCs w:val="24"/>
        </w:rPr>
        <w:t>of getting</w:t>
      </w:r>
      <w:r w:rsidR="005D5801">
        <w:rPr>
          <w:rFonts w:cs="Times New Roman"/>
          <w:szCs w:val="24"/>
        </w:rPr>
        <w:t xml:space="preserve"> any shots </w:t>
      </w:r>
      <w:r w:rsidR="005D5801" w:rsidRPr="005D5801">
        <w:rPr>
          <w:rFonts w:cs="Times New Roman"/>
          <w:szCs w:val="24"/>
        </w:rPr>
        <w:t>administered</w:t>
      </w:r>
      <w:r w:rsidR="00785B9F" w:rsidRPr="005D5801">
        <w:rPr>
          <w:rFonts w:cs="Times New Roman"/>
          <w:szCs w:val="24"/>
        </w:rPr>
        <w:t xml:space="preserve"> </w:t>
      </w:r>
      <w:r w:rsidR="002A32F0" w:rsidRPr="005D5801">
        <w:rPr>
          <w:rFonts w:cs="Times New Roman"/>
          <w:szCs w:val="24"/>
        </w:rPr>
        <w:t xml:space="preserve">to </w:t>
      </w:r>
      <w:r w:rsidR="00785B9F" w:rsidRPr="005D5801">
        <w:rPr>
          <w:rFonts w:cs="Times New Roman"/>
          <w:szCs w:val="24"/>
        </w:rPr>
        <w:t>their</w:t>
      </w:r>
      <w:r w:rsidR="00785B9F" w:rsidRPr="009338F0">
        <w:rPr>
          <w:rFonts w:cs="Times New Roman"/>
          <w:szCs w:val="24"/>
        </w:rPr>
        <w:t xml:space="preserve"> children. This restriction has not only been seen in the case of HPV vaccine</w:t>
      </w:r>
      <w:r w:rsidR="00AE51D2">
        <w:rPr>
          <w:rFonts w:cs="Times New Roman"/>
          <w:szCs w:val="24"/>
        </w:rPr>
        <w:t>,</w:t>
      </w:r>
      <w:r w:rsidR="00785B9F" w:rsidRPr="009338F0">
        <w:rPr>
          <w:rFonts w:cs="Times New Roman"/>
          <w:szCs w:val="24"/>
        </w:rPr>
        <w:t xml:space="preserve"> but every other vaccine as well.</w:t>
      </w:r>
    </w:p>
    <w:p w14:paraId="75D3790A" w14:textId="4C9171CC" w:rsidR="00676DA5" w:rsidRPr="009338F0" w:rsidRDefault="009C242C" w:rsidP="009338F0">
      <w:pPr>
        <w:spacing w:line="480" w:lineRule="auto"/>
        <w:ind w:firstLine="720"/>
        <w:rPr>
          <w:rFonts w:cs="Times New Roman"/>
          <w:szCs w:val="24"/>
        </w:rPr>
      </w:pPr>
      <w:r w:rsidRPr="009338F0">
        <w:rPr>
          <w:rFonts w:cs="Times New Roman"/>
          <w:szCs w:val="24"/>
        </w:rPr>
        <w:t>No matter</w:t>
      </w:r>
      <w:r w:rsidR="00B82408" w:rsidRPr="009338F0">
        <w:rPr>
          <w:rFonts w:cs="Times New Roman"/>
          <w:szCs w:val="24"/>
        </w:rPr>
        <w:t xml:space="preserve"> what the reason</w:t>
      </w:r>
      <w:r w:rsidR="00E660B8" w:rsidRPr="009338F0">
        <w:rPr>
          <w:rFonts w:cs="Times New Roman"/>
          <w:szCs w:val="24"/>
        </w:rPr>
        <w:t>s</w:t>
      </w:r>
      <w:r w:rsidR="00B82408" w:rsidRPr="009338F0">
        <w:rPr>
          <w:rFonts w:cs="Times New Roman"/>
          <w:szCs w:val="24"/>
        </w:rPr>
        <w:t xml:space="preserve"> are to ban the </w:t>
      </w:r>
      <w:r w:rsidR="00681E98" w:rsidRPr="009338F0">
        <w:rPr>
          <w:rFonts w:cs="Times New Roman"/>
          <w:szCs w:val="24"/>
        </w:rPr>
        <w:t>highly</w:t>
      </w:r>
      <w:r w:rsidR="00B45E92" w:rsidRPr="009338F0">
        <w:rPr>
          <w:rFonts w:cs="Times New Roman"/>
          <w:szCs w:val="24"/>
        </w:rPr>
        <w:t xml:space="preserve"> effective vaccine for HPV, the reasons for not banning always outweigh it. </w:t>
      </w:r>
      <w:r w:rsidR="00F34CF9" w:rsidRPr="009338F0">
        <w:rPr>
          <w:rFonts w:cs="Times New Roman"/>
          <w:szCs w:val="24"/>
        </w:rPr>
        <w:t>One of the most</w:t>
      </w:r>
      <w:r w:rsidR="00B773A6" w:rsidRPr="009338F0">
        <w:rPr>
          <w:rFonts w:cs="Times New Roman"/>
          <w:szCs w:val="24"/>
        </w:rPr>
        <w:t xml:space="preserve"> obvious and biggest reasons </w:t>
      </w:r>
      <w:r w:rsidR="00E6738E" w:rsidRPr="009338F0">
        <w:rPr>
          <w:rFonts w:cs="Times New Roman"/>
          <w:szCs w:val="24"/>
        </w:rPr>
        <w:t>is</w:t>
      </w:r>
      <w:r w:rsidR="00176906" w:rsidRPr="009338F0">
        <w:rPr>
          <w:rFonts w:cs="Times New Roman"/>
          <w:szCs w:val="24"/>
        </w:rPr>
        <w:t xml:space="preserve"> that</w:t>
      </w:r>
      <w:r w:rsidR="00FA1813">
        <w:rPr>
          <w:rFonts w:cs="Times New Roman"/>
          <w:szCs w:val="24"/>
        </w:rPr>
        <w:t xml:space="preserve"> it</w:t>
      </w:r>
      <w:r w:rsidR="00176906" w:rsidRPr="009338F0">
        <w:rPr>
          <w:rFonts w:cs="Times New Roman"/>
          <w:szCs w:val="24"/>
        </w:rPr>
        <w:t xml:space="preserve"> fight</w:t>
      </w:r>
      <w:r w:rsidR="00FA1813">
        <w:rPr>
          <w:rFonts w:cs="Times New Roman"/>
          <w:szCs w:val="24"/>
        </w:rPr>
        <w:t>s</w:t>
      </w:r>
      <w:r w:rsidR="00176906" w:rsidRPr="009338F0">
        <w:rPr>
          <w:rFonts w:cs="Times New Roman"/>
          <w:szCs w:val="24"/>
        </w:rPr>
        <w:t xml:space="preserve"> against the viruses like HPV, that cause </w:t>
      </w:r>
      <w:r w:rsidR="00F4714D" w:rsidRPr="009338F0">
        <w:rPr>
          <w:rFonts w:cs="Times New Roman"/>
          <w:szCs w:val="24"/>
        </w:rPr>
        <w:t xml:space="preserve">deadly diseases like cervix cancer, vaginal cancer, </w:t>
      </w:r>
      <w:r w:rsidR="00EB1086" w:rsidRPr="009338F0">
        <w:rPr>
          <w:rFonts w:cs="Times New Roman"/>
          <w:szCs w:val="24"/>
        </w:rPr>
        <w:t xml:space="preserve">oral cancer, cancer of </w:t>
      </w:r>
      <w:r w:rsidR="009338F0">
        <w:rPr>
          <w:rFonts w:cs="Times New Roman"/>
          <w:szCs w:val="24"/>
        </w:rPr>
        <w:t xml:space="preserve">the </w:t>
      </w:r>
      <w:r w:rsidR="00EB1086" w:rsidRPr="009338F0">
        <w:rPr>
          <w:rFonts w:cs="Times New Roman"/>
          <w:szCs w:val="24"/>
        </w:rPr>
        <w:t xml:space="preserve">vulva and </w:t>
      </w:r>
      <w:r w:rsidR="00676DA5" w:rsidRPr="009338F0">
        <w:rPr>
          <w:rFonts w:cs="Times New Roman"/>
          <w:szCs w:val="24"/>
        </w:rPr>
        <w:t xml:space="preserve">anal cancer. One of the biggest reasons for </w:t>
      </w:r>
      <w:r w:rsidR="00A652F7" w:rsidRPr="009338F0">
        <w:rPr>
          <w:rFonts w:cs="Times New Roman"/>
          <w:szCs w:val="24"/>
        </w:rPr>
        <w:t xml:space="preserve">not banning the </w:t>
      </w:r>
      <w:r w:rsidR="00850687" w:rsidRPr="009338F0">
        <w:rPr>
          <w:rFonts w:cs="Times New Roman"/>
          <w:szCs w:val="24"/>
        </w:rPr>
        <w:t>vacc</w:t>
      </w:r>
      <w:r w:rsidR="00E368CC" w:rsidRPr="009338F0">
        <w:rPr>
          <w:rFonts w:cs="Times New Roman"/>
          <w:szCs w:val="24"/>
        </w:rPr>
        <w:t>ine</w:t>
      </w:r>
      <w:r w:rsidR="00AE51D2">
        <w:rPr>
          <w:rFonts w:cs="Times New Roman"/>
          <w:szCs w:val="24"/>
        </w:rPr>
        <w:t>,</w:t>
      </w:r>
      <w:r w:rsidR="007D2C1D">
        <w:rPr>
          <w:rFonts w:cs="Times New Roman"/>
          <w:szCs w:val="24"/>
        </w:rPr>
        <w:t xml:space="preserve"> especially among</w:t>
      </w:r>
      <w:r w:rsidR="00E368CC" w:rsidRPr="009338F0">
        <w:rPr>
          <w:rFonts w:cs="Times New Roman"/>
          <w:szCs w:val="24"/>
        </w:rPr>
        <w:t xml:space="preserve"> teenagers</w:t>
      </w:r>
      <w:r w:rsidR="00AE51D2">
        <w:rPr>
          <w:rFonts w:cs="Times New Roman"/>
          <w:szCs w:val="24"/>
        </w:rPr>
        <w:t>,</w:t>
      </w:r>
      <w:r w:rsidR="00E368CC" w:rsidRPr="009338F0">
        <w:rPr>
          <w:rFonts w:cs="Times New Roman"/>
          <w:szCs w:val="24"/>
        </w:rPr>
        <w:t xml:space="preserve"> is that </w:t>
      </w:r>
      <w:r w:rsidR="00850687" w:rsidRPr="009338F0">
        <w:rPr>
          <w:rFonts w:cs="Times New Roman"/>
          <w:szCs w:val="24"/>
        </w:rPr>
        <w:t>it has been deemed necessary for the</w:t>
      </w:r>
      <w:r w:rsidR="00FE1E9B" w:rsidRPr="009338F0">
        <w:rPr>
          <w:rFonts w:cs="Times New Roman"/>
          <w:szCs w:val="24"/>
        </w:rPr>
        <w:t xml:space="preserve"> health of youngsters and adoles</w:t>
      </w:r>
      <w:r w:rsidR="009338F0">
        <w:rPr>
          <w:rFonts w:cs="Times New Roman"/>
          <w:szCs w:val="24"/>
        </w:rPr>
        <w:t>c</w:t>
      </w:r>
      <w:r w:rsidR="00FE1E9B" w:rsidRPr="009338F0">
        <w:rPr>
          <w:rFonts w:cs="Times New Roman"/>
          <w:szCs w:val="24"/>
        </w:rPr>
        <w:t>ents</w:t>
      </w:r>
      <w:r w:rsidR="00C32DE7" w:rsidRPr="009338F0">
        <w:rPr>
          <w:rFonts w:cs="Times New Roman"/>
          <w:szCs w:val="24"/>
        </w:rPr>
        <w:t xml:space="preserve"> </w:t>
      </w:r>
      <w:r w:rsidR="00B37FA9" w:rsidRPr="009338F0">
        <w:rPr>
          <w:rFonts w:cs="Times New Roman"/>
          <w:szCs w:val="24"/>
        </w:rPr>
        <w:t xml:space="preserve">by the </w:t>
      </w:r>
      <w:r w:rsidR="009338F0" w:rsidRPr="009338F0">
        <w:rPr>
          <w:rFonts w:cs="Times New Roman"/>
          <w:szCs w:val="24"/>
        </w:rPr>
        <w:t xml:space="preserve">Department Of Health And Prevention </w:t>
      </w:r>
      <w:r w:rsidR="00AE51D2" w:rsidRPr="007D2C1D">
        <w:rPr>
          <w:rFonts w:cs="Times New Roman"/>
          <w:szCs w:val="24"/>
        </w:rPr>
        <w:t>in</w:t>
      </w:r>
      <w:r w:rsidR="00AE51D2">
        <w:rPr>
          <w:rFonts w:cs="Times New Roman"/>
          <w:szCs w:val="24"/>
        </w:rPr>
        <w:t xml:space="preserve"> </w:t>
      </w:r>
      <w:r w:rsidR="00BE4804" w:rsidRPr="009338F0">
        <w:rPr>
          <w:rFonts w:cs="Times New Roman"/>
          <w:szCs w:val="24"/>
        </w:rPr>
        <w:t xml:space="preserve">the United States of America. </w:t>
      </w:r>
      <w:r w:rsidR="003E3309" w:rsidRPr="009338F0">
        <w:rPr>
          <w:rFonts w:cs="Times New Roman"/>
          <w:szCs w:val="24"/>
        </w:rPr>
        <w:t xml:space="preserve">Most of the medical professionals and </w:t>
      </w:r>
      <w:r w:rsidR="00751C56" w:rsidRPr="009338F0">
        <w:rPr>
          <w:rFonts w:cs="Times New Roman"/>
          <w:szCs w:val="24"/>
        </w:rPr>
        <w:t>doctors workin</w:t>
      </w:r>
      <w:r w:rsidR="00310624" w:rsidRPr="009338F0">
        <w:rPr>
          <w:rFonts w:cs="Times New Roman"/>
          <w:szCs w:val="24"/>
        </w:rPr>
        <w:t>g in the area of cancer treatment</w:t>
      </w:r>
      <w:r w:rsidR="00AE51D2">
        <w:rPr>
          <w:rFonts w:cs="Times New Roman"/>
          <w:szCs w:val="24"/>
        </w:rPr>
        <w:t>,</w:t>
      </w:r>
      <w:r w:rsidR="00310624" w:rsidRPr="009338F0">
        <w:rPr>
          <w:rFonts w:cs="Times New Roman"/>
          <w:szCs w:val="24"/>
        </w:rPr>
        <w:t xml:space="preserve"> </w:t>
      </w:r>
      <w:r w:rsidR="00751C56" w:rsidRPr="009338F0">
        <w:rPr>
          <w:rFonts w:cs="Times New Roman"/>
          <w:szCs w:val="24"/>
        </w:rPr>
        <w:t xml:space="preserve">recommend the use of the </w:t>
      </w:r>
      <w:r w:rsidR="00E42CF3" w:rsidRPr="009338F0">
        <w:rPr>
          <w:rFonts w:cs="Times New Roman"/>
          <w:szCs w:val="24"/>
        </w:rPr>
        <w:t xml:space="preserve">vaccine to </w:t>
      </w:r>
      <w:r w:rsidR="00397A99" w:rsidRPr="009338F0">
        <w:rPr>
          <w:rFonts w:cs="Times New Roman"/>
          <w:szCs w:val="24"/>
        </w:rPr>
        <w:t>prevent various i</w:t>
      </w:r>
      <w:r w:rsidR="00785B9F" w:rsidRPr="009338F0">
        <w:rPr>
          <w:rFonts w:cs="Times New Roman"/>
          <w:szCs w:val="24"/>
        </w:rPr>
        <w:t xml:space="preserve">ssues in later life. </w:t>
      </w:r>
    </w:p>
    <w:p w14:paraId="4CD75B36" w14:textId="2E5636B4" w:rsidR="006A4FE9" w:rsidRPr="009338F0" w:rsidRDefault="00BE4804" w:rsidP="009338F0">
      <w:pPr>
        <w:spacing w:line="480" w:lineRule="auto"/>
        <w:ind w:firstLine="720"/>
        <w:rPr>
          <w:rFonts w:cs="Times New Roman"/>
          <w:szCs w:val="24"/>
        </w:rPr>
      </w:pPr>
      <w:r w:rsidRPr="009338F0">
        <w:rPr>
          <w:rFonts w:cs="Times New Roman"/>
          <w:szCs w:val="24"/>
        </w:rPr>
        <w:t xml:space="preserve">If HPV is banned and is </w:t>
      </w:r>
      <w:r w:rsidR="00397A99" w:rsidRPr="009338F0">
        <w:rPr>
          <w:rFonts w:cs="Times New Roman"/>
          <w:szCs w:val="24"/>
        </w:rPr>
        <w:t>not</w:t>
      </w:r>
      <w:r w:rsidRPr="009338F0">
        <w:rPr>
          <w:rFonts w:cs="Times New Roman"/>
          <w:szCs w:val="24"/>
        </w:rPr>
        <w:t xml:space="preserve"> administered in the bodies of the individuals at a very yo</w:t>
      </w:r>
      <w:r w:rsidR="009338F0">
        <w:rPr>
          <w:rFonts w:cs="Times New Roman"/>
          <w:szCs w:val="24"/>
        </w:rPr>
        <w:t>u</w:t>
      </w:r>
      <w:r w:rsidRPr="009338F0">
        <w:rPr>
          <w:rFonts w:cs="Times New Roman"/>
          <w:szCs w:val="24"/>
        </w:rPr>
        <w:t xml:space="preserve">ng age, it can not only increase the risk of </w:t>
      </w:r>
      <w:r w:rsidR="007062C9" w:rsidRPr="009338F0">
        <w:rPr>
          <w:rFonts w:cs="Times New Roman"/>
          <w:szCs w:val="24"/>
        </w:rPr>
        <w:t xml:space="preserve">Cervical Cancer but many other </w:t>
      </w:r>
      <w:r w:rsidR="006A4FE9" w:rsidRPr="009338F0">
        <w:rPr>
          <w:rFonts w:cs="Times New Roman"/>
          <w:szCs w:val="24"/>
        </w:rPr>
        <w:t>types</w:t>
      </w:r>
      <w:r w:rsidR="007062C9" w:rsidRPr="009338F0">
        <w:rPr>
          <w:rFonts w:cs="Times New Roman"/>
          <w:szCs w:val="24"/>
        </w:rPr>
        <w:t xml:space="preserve"> of cancers and viral </w:t>
      </w:r>
      <w:r w:rsidR="006A4FE9" w:rsidRPr="009338F0">
        <w:rPr>
          <w:rFonts w:cs="Times New Roman"/>
          <w:szCs w:val="24"/>
        </w:rPr>
        <w:t>diseases</w:t>
      </w:r>
      <w:r w:rsidR="007062C9" w:rsidRPr="009338F0">
        <w:rPr>
          <w:rFonts w:cs="Times New Roman"/>
          <w:szCs w:val="24"/>
        </w:rPr>
        <w:t xml:space="preserve"> </w:t>
      </w:r>
      <w:r w:rsidR="003E3309" w:rsidRPr="009338F0">
        <w:rPr>
          <w:rFonts w:cs="Times New Roman"/>
          <w:szCs w:val="24"/>
        </w:rPr>
        <w:t xml:space="preserve">like anal cancer, oral cancer, </w:t>
      </w:r>
      <w:r w:rsidR="00785B9F" w:rsidRPr="009338F0">
        <w:rPr>
          <w:rFonts w:cs="Times New Roman"/>
          <w:szCs w:val="24"/>
        </w:rPr>
        <w:t>an</w:t>
      </w:r>
      <w:r w:rsidR="00F041C1" w:rsidRPr="009338F0">
        <w:rPr>
          <w:rFonts w:cs="Times New Roman"/>
          <w:szCs w:val="24"/>
        </w:rPr>
        <w:t>d</w:t>
      </w:r>
      <w:r w:rsidR="00785B9F" w:rsidRPr="009338F0">
        <w:rPr>
          <w:rFonts w:cs="Times New Roman"/>
          <w:szCs w:val="24"/>
        </w:rPr>
        <w:t xml:space="preserve"> many others</w:t>
      </w:r>
      <w:r w:rsidR="00386E75" w:rsidRPr="009338F0">
        <w:rPr>
          <w:rFonts w:cs="Times New Roman"/>
          <w:szCs w:val="24"/>
        </w:rPr>
        <w:t xml:space="preserve">. </w:t>
      </w:r>
      <w:r w:rsidR="00EB171E" w:rsidRPr="009338F0">
        <w:rPr>
          <w:rFonts w:cs="Times New Roman"/>
          <w:szCs w:val="24"/>
        </w:rPr>
        <w:t>Apart from decreasing or eliminating the risk of cervical and many other forms of cancer, t</w:t>
      </w:r>
      <w:r w:rsidR="006A4FE9" w:rsidRPr="009338F0">
        <w:rPr>
          <w:rFonts w:cs="Times New Roman"/>
          <w:szCs w:val="24"/>
        </w:rPr>
        <w:t xml:space="preserve">he use of HPV </w:t>
      </w:r>
      <w:r w:rsidR="009338F0">
        <w:rPr>
          <w:rFonts w:cs="Times New Roman"/>
          <w:szCs w:val="24"/>
        </w:rPr>
        <w:t>at</w:t>
      </w:r>
      <w:r w:rsidR="006A4FE9" w:rsidRPr="009338F0">
        <w:rPr>
          <w:rFonts w:cs="Times New Roman"/>
          <w:szCs w:val="24"/>
        </w:rPr>
        <w:t xml:space="preserve"> a young age can increase the fertility rates among </w:t>
      </w:r>
      <w:r w:rsidR="005B09FC" w:rsidRPr="009338F0">
        <w:rPr>
          <w:rFonts w:cs="Times New Roman"/>
          <w:szCs w:val="24"/>
        </w:rPr>
        <w:t>the females</w:t>
      </w:r>
      <w:r w:rsidR="00F041C1" w:rsidRPr="009338F0">
        <w:rPr>
          <w:rFonts w:cs="Times New Roman"/>
          <w:szCs w:val="24"/>
        </w:rPr>
        <w:t xml:space="preserve"> (</w:t>
      </w:r>
      <w:r w:rsidR="00F041C1" w:rsidRPr="009338F0">
        <w:rPr>
          <w:rFonts w:cs="Times New Roman"/>
          <w:color w:val="222222"/>
          <w:szCs w:val="24"/>
          <w:shd w:val="clear" w:color="auto" w:fill="FFFFFF"/>
        </w:rPr>
        <w:t>Giuliano)</w:t>
      </w:r>
      <w:r w:rsidR="007D2C1D">
        <w:rPr>
          <w:rFonts w:cs="Times New Roman"/>
          <w:szCs w:val="24"/>
        </w:rPr>
        <w:t xml:space="preserve">. </w:t>
      </w:r>
      <w:r w:rsidR="00AE51D2" w:rsidRPr="007D2C1D">
        <w:rPr>
          <w:rFonts w:cs="Times New Roman"/>
          <w:szCs w:val="24"/>
        </w:rPr>
        <w:t>Females,</w:t>
      </w:r>
      <w:r w:rsidR="00AE51D2">
        <w:rPr>
          <w:rFonts w:cs="Times New Roman"/>
          <w:szCs w:val="24"/>
        </w:rPr>
        <w:t xml:space="preserve"> </w:t>
      </w:r>
      <w:r w:rsidR="005B09FC" w:rsidRPr="009338F0">
        <w:rPr>
          <w:rFonts w:cs="Times New Roman"/>
          <w:szCs w:val="24"/>
        </w:rPr>
        <w:t xml:space="preserve">that had received the shots of </w:t>
      </w:r>
      <w:r w:rsidR="00F12451" w:rsidRPr="009338F0">
        <w:rPr>
          <w:rFonts w:cs="Times New Roman"/>
          <w:szCs w:val="24"/>
        </w:rPr>
        <w:t xml:space="preserve">HPV vaccine in their </w:t>
      </w:r>
      <w:r w:rsidR="00F60E4F" w:rsidRPr="009338F0">
        <w:rPr>
          <w:rFonts w:cs="Times New Roman"/>
          <w:szCs w:val="24"/>
        </w:rPr>
        <w:t>teen</w:t>
      </w:r>
      <w:r w:rsidR="00F12451" w:rsidRPr="009338F0">
        <w:rPr>
          <w:rFonts w:cs="Times New Roman"/>
          <w:szCs w:val="24"/>
        </w:rPr>
        <w:t xml:space="preserve"> </w:t>
      </w:r>
      <w:r w:rsidR="00AE51D2" w:rsidRPr="007D2C1D">
        <w:rPr>
          <w:rFonts w:cs="Times New Roman"/>
          <w:szCs w:val="24"/>
        </w:rPr>
        <w:t>years,</w:t>
      </w:r>
      <w:r w:rsidR="00AE51D2">
        <w:rPr>
          <w:rFonts w:cs="Times New Roman"/>
          <w:szCs w:val="24"/>
        </w:rPr>
        <w:t xml:space="preserve"> </w:t>
      </w:r>
      <w:r w:rsidR="00F12451" w:rsidRPr="009338F0">
        <w:rPr>
          <w:rFonts w:cs="Times New Roman"/>
          <w:szCs w:val="24"/>
        </w:rPr>
        <w:t xml:space="preserve">showed to </w:t>
      </w:r>
      <w:r w:rsidR="00F60E4F" w:rsidRPr="009338F0">
        <w:rPr>
          <w:rFonts w:cs="Times New Roman"/>
          <w:szCs w:val="24"/>
        </w:rPr>
        <w:t>have</w:t>
      </w:r>
      <w:r w:rsidR="00F12451" w:rsidRPr="009338F0">
        <w:rPr>
          <w:rFonts w:cs="Times New Roman"/>
          <w:szCs w:val="24"/>
        </w:rPr>
        <w:t xml:space="preserve"> much more healthier children as compared to the</w:t>
      </w:r>
      <w:r w:rsidR="00A6789E" w:rsidRPr="009338F0">
        <w:rPr>
          <w:rFonts w:cs="Times New Roman"/>
          <w:szCs w:val="24"/>
        </w:rPr>
        <w:t xml:space="preserve"> females who </w:t>
      </w:r>
      <w:r w:rsidR="005349D8" w:rsidRPr="009338F0">
        <w:rPr>
          <w:rFonts w:cs="Times New Roman"/>
          <w:szCs w:val="24"/>
        </w:rPr>
        <w:t xml:space="preserve">never had the shots or irregular </w:t>
      </w:r>
      <w:r w:rsidR="00314E3F" w:rsidRPr="009338F0">
        <w:rPr>
          <w:rFonts w:cs="Times New Roman"/>
          <w:szCs w:val="24"/>
        </w:rPr>
        <w:t xml:space="preserve">patterns of the </w:t>
      </w:r>
      <w:r w:rsidR="00F60E4F" w:rsidRPr="009338F0">
        <w:rPr>
          <w:rFonts w:cs="Times New Roman"/>
          <w:szCs w:val="24"/>
        </w:rPr>
        <w:t>shots.</w:t>
      </w:r>
    </w:p>
    <w:p w14:paraId="7CD2F3B7" w14:textId="77777777" w:rsidR="00877ED6" w:rsidRPr="009338F0" w:rsidRDefault="00877ED6" w:rsidP="009338F0">
      <w:pPr>
        <w:spacing w:line="480" w:lineRule="auto"/>
        <w:rPr>
          <w:rFonts w:cs="Times New Roman"/>
          <w:szCs w:val="24"/>
        </w:rPr>
      </w:pPr>
    </w:p>
    <w:p w14:paraId="43DCB029" w14:textId="77777777" w:rsidR="001C26C6" w:rsidRPr="009338F0" w:rsidRDefault="001C26C6" w:rsidP="009338F0">
      <w:pPr>
        <w:spacing w:line="480" w:lineRule="auto"/>
        <w:rPr>
          <w:rFonts w:cs="Times New Roman"/>
          <w:b/>
          <w:szCs w:val="24"/>
        </w:rPr>
      </w:pPr>
      <w:r w:rsidRPr="009338F0">
        <w:rPr>
          <w:rFonts w:cs="Times New Roman"/>
          <w:b/>
          <w:szCs w:val="24"/>
        </w:rPr>
        <w:t>Conclusion</w:t>
      </w:r>
    </w:p>
    <w:p w14:paraId="4386536B" w14:textId="77777777" w:rsidR="007D2C1D" w:rsidRDefault="00F60E4F" w:rsidP="009338F0">
      <w:pPr>
        <w:spacing w:line="480" w:lineRule="auto"/>
        <w:rPr>
          <w:rFonts w:cs="Times New Roman"/>
          <w:szCs w:val="24"/>
        </w:rPr>
      </w:pPr>
      <w:r w:rsidRPr="009338F0">
        <w:rPr>
          <w:rFonts w:cs="Times New Roman"/>
          <w:b/>
          <w:szCs w:val="24"/>
        </w:rPr>
        <w:tab/>
      </w:r>
      <w:r w:rsidRPr="009338F0">
        <w:rPr>
          <w:rFonts w:cs="Times New Roman"/>
          <w:szCs w:val="24"/>
        </w:rPr>
        <w:t xml:space="preserve">In a nutshell, it can </w:t>
      </w:r>
      <w:r w:rsidR="00135DA8" w:rsidRPr="009338F0">
        <w:rPr>
          <w:rFonts w:cs="Times New Roman"/>
          <w:szCs w:val="24"/>
        </w:rPr>
        <w:t>be s</w:t>
      </w:r>
      <w:r w:rsidR="00AF42B3" w:rsidRPr="009338F0">
        <w:rPr>
          <w:rFonts w:cs="Times New Roman"/>
          <w:szCs w:val="24"/>
        </w:rPr>
        <w:t xml:space="preserve">een that HPV vaccines are not </w:t>
      </w:r>
      <w:r w:rsidR="00B62EB5" w:rsidRPr="009338F0">
        <w:rPr>
          <w:rFonts w:cs="Times New Roman"/>
          <w:szCs w:val="24"/>
        </w:rPr>
        <w:t xml:space="preserve">only important </w:t>
      </w:r>
      <w:r w:rsidR="00DC1CA9" w:rsidRPr="009338F0">
        <w:rPr>
          <w:rFonts w:cs="Times New Roman"/>
          <w:szCs w:val="24"/>
        </w:rPr>
        <w:t xml:space="preserve">but very essential </w:t>
      </w:r>
      <w:r w:rsidR="008F5782" w:rsidRPr="009338F0">
        <w:rPr>
          <w:rFonts w:cs="Times New Roman"/>
          <w:szCs w:val="24"/>
        </w:rPr>
        <w:t xml:space="preserve">for a healthy life.  A huge difference has been seen in the life quality of the </w:t>
      </w:r>
      <w:r w:rsidR="00B37701" w:rsidRPr="009338F0">
        <w:rPr>
          <w:rFonts w:cs="Times New Roman"/>
          <w:szCs w:val="24"/>
        </w:rPr>
        <w:t>individuals</w:t>
      </w:r>
      <w:r w:rsidR="008F5782" w:rsidRPr="009338F0">
        <w:rPr>
          <w:rFonts w:cs="Times New Roman"/>
          <w:szCs w:val="24"/>
        </w:rPr>
        <w:t xml:space="preserve"> who </w:t>
      </w:r>
      <w:r w:rsidR="000D28BD" w:rsidRPr="009338F0">
        <w:rPr>
          <w:rFonts w:cs="Times New Roman"/>
          <w:szCs w:val="24"/>
        </w:rPr>
        <w:t xml:space="preserve">had received the shots of </w:t>
      </w:r>
      <w:r w:rsidR="000D28BD" w:rsidRPr="00FA1813">
        <w:rPr>
          <w:rFonts w:cs="Times New Roman"/>
          <w:szCs w:val="24"/>
        </w:rPr>
        <w:t xml:space="preserve">the </w:t>
      </w:r>
      <w:r w:rsidR="00623365" w:rsidRPr="00FA1813">
        <w:rPr>
          <w:rFonts w:cs="Times New Roman"/>
          <w:szCs w:val="24"/>
        </w:rPr>
        <w:t>vaccines</w:t>
      </w:r>
      <w:r w:rsidR="00AE51D2" w:rsidRPr="00FA1813">
        <w:rPr>
          <w:rFonts w:cs="Times New Roman"/>
          <w:szCs w:val="24"/>
        </w:rPr>
        <w:t xml:space="preserve"> compared to those </w:t>
      </w:r>
      <w:r w:rsidR="00BD1959" w:rsidRPr="00FA1813">
        <w:rPr>
          <w:rFonts w:cs="Times New Roman"/>
          <w:szCs w:val="24"/>
        </w:rPr>
        <w:t>who</w:t>
      </w:r>
      <w:r w:rsidR="00BD1959" w:rsidRPr="009338F0">
        <w:rPr>
          <w:rFonts w:cs="Times New Roman"/>
          <w:szCs w:val="24"/>
        </w:rPr>
        <w:t xml:space="preserve"> had not. HPV vaccine reduces the risk of Cervical Cancer. It not only reduces the risk of cervical cancer </w:t>
      </w:r>
      <w:r w:rsidR="006A3F3A" w:rsidRPr="009338F0">
        <w:rPr>
          <w:rFonts w:cs="Times New Roman"/>
          <w:szCs w:val="24"/>
        </w:rPr>
        <w:t xml:space="preserve">but </w:t>
      </w:r>
      <w:r w:rsidR="006E7759" w:rsidRPr="009338F0">
        <w:rPr>
          <w:rFonts w:cs="Times New Roman"/>
          <w:szCs w:val="24"/>
        </w:rPr>
        <w:t>also</w:t>
      </w:r>
      <w:r w:rsidR="00573A1A" w:rsidRPr="009338F0">
        <w:rPr>
          <w:rFonts w:cs="Times New Roman"/>
          <w:szCs w:val="24"/>
        </w:rPr>
        <w:t xml:space="preserve"> many other types of cancers like </w:t>
      </w:r>
      <w:r w:rsidR="000C29E9" w:rsidRPr="009338F0">
        <w:rPr>
          <w:rFonts w:cs="Times New Roman"/>
          <w:szCs w:val="24"/>
        </w:rPr>
        <w:t xml:space="preserve">mouth cancer, </w:t>
      </w:r>
      <w:r w:rsidR="00DF0695" w:rsidRPr="009338F0">
        <w:rPr>
          <w:rFonts w:cs="Times New Roman"/>
          <w:szCs w:val="24"/>
        </w:rPr>
        <w:t xml:space="preserve">anal cancer, </w:t>
      </w:r>
      <w:r w:rsidR="00B37701" w:rsidRPr="009338F0">
        <w:rPr>
          <w:rFonts w:cs="Times New Roman"/>
          <w:szCs w:val="24"/>
        </w:rPr>
        <w:t>and can</w:t>
      </w:r>
      <w:r w:rsidR="009338F0">
        <w:rPr>
          <w:rFonts w:cs="Times New Roman"/>
          <w:szCs w:val="24"/>
        </w:rPr>
        <w:t>c</w:t>
      </w:r>
      <w:r w:rsidR="00B37701" w:rsidRPr="009338F0">
        <w:rPr>
          <w:rFonts w:cs="Times New Roman"/>
          <w:szCs w:val="24"/>
        </w:rPr>
        <w:t>er</w:t>
      </w:r>
      <w:r w:rsidR="00DF0695" w:rsidRPr="009338F0">
        <w:rPr>
          <w:rFonts w:cs="Times New Roman"/>
          <w:szCs w:val="24"/>
        </w:rPr>
        <w:t xml:space="preserve"> of vulva </w:t>
      </w:r>
      <w:r w:rsidR="00B37701" w:rsidRPr="009338F0">
        <w:rPr>
          <w:rFonts w:cs="Times New Roman"/>
          <w:szCs w:val="24"/>
        </w:rPr>
        <w:t>etc</w:t>
      </w:r>
      <w:r w:rsidR="00DF0695" w:rsidRPr="009338F0">
        <w:rPr>
          <w:rFonts w:cs="Times New Roman"/>
          <w:szCs w:val="24"/>
        </w:rPr>
        <w:t xml:space="preserve">. </w:t>
      </w:r>
      <w:r w:rsidR="00EB6260" w:rsidRPr="009338F0">
        <w:rPr>
          <w:rFonts w:cs="Times New Roman"/>
          <w:szCs w:val="24"/>
        </w:rPr>
        <w:t xml:space="preserve">The vaccine has </w:t>
      </w:r>
      <w:r w:rsidR="00B37701" w:rsidRPr="009338F0">
        <w:rPr>
          <w:rFonts w:cs="Times New Roman"/>
          <w:szCs w:val="24"/>
        </w:rPr>
        <w:t>also</w:t>
      </w:r>
      <w:r w:rsidR="00EB6260" w:rsidRPr="009338F0">
        <w:rPr>
          <w:rFonts w:cs="Times New Roman"/>
          <w:szCs w:val="24"/>
        </w:rPr>
        <w:t xml:space="preserve"> been approved by the Department</w:t>
      </w:r>
      <w:r w:rsidR="00DA15AC">
        <w:rPr>
          <w:rFonts w:cs="Times New Roman"/>
          <w:szCs w:val="24"/>
        </w:rPr>
        <w:t xml:space="preserve"> of Health</w:t>
      </w:r>
      <w:r w:rsidR="00EB6260" w:rsidRPr="00AE51D2">
        <w:rPr>
          <w:rFonts w:cs="Times New Roman"/>
          <w:color w:val="FF0000"/>
          <w:szCs w:val="24"/>
        </w:rPr>
        <w:t xml:space="preserve"> </w:t>
      </w:r>
      <w:r w:rsidR="00EB6260" w:rsidRPr="009338F0">
        <w:rPr>
          <w:rFonts w:cs="Times New Roman"/>
          <w:szCs w:val="24"/>
        </w:rPr>
        <w:t xml:space="preserve">and it is recommended by </w:t>
      </w:r>
      <w:r w:rsidR="00B44B9B" w:rsidRPr="009338F0">
        <w:rPr>
          <w:rFonts w:cs="Times New Roman"/>
          <w:szCs w:val="24"/>
        </w:rPr>
        <w:t xml:space="preserve">medical specialists to use this, despite </w:t>
      </w:r>
      <w:r w:rsidR="00B37701" w:rsidRPr="009338F0">
        <w:rPr>
          <w:rFonts w:cs="Times New Roman"/>
          <w:szCs w:val="24"/>
        </w:rPr>
        <w:t>many</w:t>
      </w:r>
      <w:r w:rsidR="00B44B9B" w:rsidRPr="009338F0">
        <w:rPr>
          <w:rFonts w:cs="Times New Roman"/>
          <w:szCs w:val="24"/>
        </w:rPr>
        <w:t xml:space="preserve"> fears and </w:t>
      </w:r>
      <w:r w:rsidR="00B37701" w:rsidRPr="009338F0">
        <w:rPr>
          <w:rFonts w:cs="Times New Roman"/>
          <w:szCs w:val="24"/>
        </w:rPr>
        <w:t>reservations</w:t>
      </w:r>
      <w:r w:rsidR="00B44B9B" w:rsidRPr="009338F0">
        <w:rPr>
          <w:rFonts w:cs="Times New Roman"/>
          <w:szCs w:val="24"/>
        </w:rPr>
        <w:t xml:space="preserve"> shown by the parents of the children. </w:t>
      </w:r>
      <w:r w:rsidR="000437B9" w:rsidRPr="009338F0">
        <w:rPr>
          <w:rFonts w:cs="Times New Roman"/>
          <w:szCs w:val="24"/>
        </w:rPr>
        <w:t>It is the need of the hour</w:t>
      </w:r>
      <w:r w:rsidR="00AE51D2">
        <w:rPr>
          <w:rFonts w:cs="Times New Roman"/>
          <w:szCs w:val="24"/>
        </w:rPr>
        <w:t>,</w:t>
      </w:r>
      <w:r w:rsidR="000437B9" w:rsidRPr="009338F0">
        <w:rPr>
          <w:rFonts w:cs="Times New Roman"/>
          <w:szCs w:val="24"/>
        </w:rPr>
        <w:t xml:space="preserve"> that</w:t>
      </w:r>
      <w:r w:rsidR="00532CDD" w:rsidRPr="009338F0">
        <w:rPr>
          <w:rFonts w:cs="Times New Roman"/>
          <w:szCs w:val="24"/>
        </w:rPr>
        <w:t xml:space="preserve"> awareness should be created among the</w:t>
      </w:r>
      <w:r w:rsidR="000437B9" w:rsidRPr="009338F0">
        <w:rPr>
          <w:rFonts w:cs="Times New Roman"/>
          <w:szCs w:val="24"/>
        </w:rPr>
        <w:t xml:space="preserve"> parents </w:t>
      </w:r>
      <w:r w:rsidR="00532CDD" w:rsidRPr="009338F0">
        <w:rPr>
          <w:rFonts w:cs="Times New Roman"/>
          <w:szCs w:val="24"/>
        </w:rPr>
        <w:t>and other individuals about the effe</w:t>
      </w:r>
      <w:r w:rsidR="00B37701" w:rsidRPr="009338F0">
        <w:rPr>
          <w:rFonts w:cs="Times New Roman"/>
          <w:szCs w:val="24"/>
        </w:rPr>
        <w:t>ctiveness and importance of HPV vaccine and</w:t>
      </w:r>
      <w:r w:rsidR="00AE51D2">
        <w:rPr>
          <w:rFonts w:cs="Times New Roman"/>
          <w:szCs w:val="24"/>
        </w:rPr>
        <w:t xml:space="preserve"> </w:t>
      </w:r>
      <w:r w:rsidR="00AE51D2" w:rsidRPr="00DA15AC">
        <w:rPr>
          <w:rFonts w:cs="Times New Roman"/>
          <w:szCs w:val="24"/>
        </w:rPr>
        <w:t>why</w:t>
      </w:r>
      <w:r w:rsidR="00AE51D2">
        <w:rPr>
          <w:rFonts w:cs="Times New Roman"/>
          <w:szCs w:val="24"/>
        </w:rPr>
        <w:t xml:space="preserve"> </w:t>
      </w:r>
      <w:r w:rsidR="00B37701" w:rsidRPr="009338F0">
        <w:rPr>
          <w:rFonts w:cs="Times New Roman"/>
          <w:szCs w:val="24"/>
        </w:rPr>
        <w:t>it</w:t>
      </w:r>
      <w:r w:rsidR="007D2C1D">
        <w:rPr>
          <w:rFonts w:cs="Times New Roman"/>
          <w:szCs w:val="24"/>
        </w:rPr>
        <w:t>s use should be made prevalent.</w:t>
      </w:r>
    </w:p>
    <w:p w14:paraId="588EF834" w14:textId="77777777" w:rsidR="007D2C1D" w:rsidRDefault="007D2C1D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817BC7D" w14:textId="133AF9D4" w:rsidR="00AC768D" w:rsidRPr="007D2C1D" w:rsidRDefault="000B00C5" w:rsidP="009338F0">
      <w:pPr>
        <w:spacing w:line="480" w:lineRule="auto"/>
        <w:rPr>
          <w:rFonts w:cs="Times New Roman"/>
          <w:szCs w:val="24"/>
        </w:rPr>
      </w:pPr>
      <w:bookmarkStart w:id="0" w:name="_GoBack"/>
      <w:bookmarkEnd w:id="0"/>
      <w:r w:rsidRPr="009338F0">
        <w:rPr>
          <w:rFonts w:cs="Times New Roman"/>
          <w:b/>
          <w:szCs w:val="24"/>
        </w:rPr>
        <w:t>Works Cited:</w:t>
      </w:r>
    </w:p>
    <w:p w14:paraId="51A6DF3A" w14:textId="77777777" w:rsidR="00AC768D" w:rsidRPr="009338F0" w:rsidRDefault="00AC768D" w:rsidP="009338F0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9338F0">
        <w:rPr>
          <w:rFonts w:cs="Times New Roman"/>
          <w:color w:val="000000"/>
          <w:szCs w:val="24"/>
          <w:shd w:val="clear" w:color="auto" w:fill="FFFFFF"/>
        </w:rPr>
        <w:t>"The HPV Vaccination Programme | Topics, Sexual Health, Young People's Experiences | Healthtalk.Org". </w:t>
      </w:r>
      <w:r w:rsidRPr="009338F0">
        <w:rPr>
          <w:rFonts w:cs="Times New Roman"/>
          <w:i/>
          <w:iCs/>
          <w:color w:val="000000"/>
          <w:szCs w:val="24"/>
          <w:shd w:val="clear" w:color="auto" w:fill="FFFFFF"/>
        </w:rPr>
        <w:t>Healthtalk.Org</w:t>
      </w:r>
      <w:r w:rsidRPr="009338F0">
        <w:rPr>
          <w:rFonts w:cs="Times New Roman"/>
          <w:color w:val="000000"/>
          <w:szCs w:val="24"/>
          <w:shd w:val="clear" w:color="auto" w:fill="FFFFFF"/>
        </w:rPr>
        <w:t xml:space="preserve">, </w:t>
      </w:r>
      <w:hyperlink r:id="rId6" w:history="1">
        <w:r w:rsidRPr="009338F0">
          <w:rPr>
            <w:rStyle w:val="Hyperlink"/>
            <w:rFonts w:cs="Times New Roman"/>
            <w:szCs w:val="24"/>
            <w:shd w:val="clear" w:color="auto" w:fill="FFFFFF"/>
          </w:rPr>
          <w:t>http://www.healthtalk.org/young-peoples-experiences/sexual-health/hpv-vaccination-programme. Accessed 27 Nov 2019</w:t>
        </w:r>
      </w:hyperlink>
      <w:r w:rsidRPr="009338F0">
        <w:rPr>
          <w:rFonts w:cs="Times New Roman"/>
          <w:color w:val="000000"/>
          <w:szCs w:val="24"/>
          <w:shd w:val="clear" w:color="auto" w:fill="FFFFFF"/>
        </w:rPr>
        <w:t>.</w:t>
      </w:r>
    </w:p>
    <w:p w14:paraId="09CE896B" w14:textId="77777777" w:rsidR="00AC768D" w:rsidRPr="009338F0" w:rsidRDefault="00AC768D" w:rsidP="009338F0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9338F0">
        <w:rPr>
          <w:rFonts w:cs="Times New Roman"/>
          <w:color w:val="222222"/>
          <w:szCs w:val="24"/>
          <w:shd w:val="clear" w:color="auto" w:fill="FFFFFF"/>
        </w:rPr>
        <w:t>Agosti, Jan M., and Sue J. Goldie. "Introducing HPV vaccine in developing countries—key challenges and issues." </w:t>
      </w:r>
      <w:r w:rsidRPr="009338F0">
        <w:rPr>
          <w:rFonts w:cs="Times New Roman"/>
          <w:i/>
          <w:iCs/>
          <w:color w:val="222222"/>
          <w:szCs w:val="24"/>
          <w:shd w:val="clear" w:color="auto" w:fill="FFFFFF"/>
        </w:rPr>
        <w:t>New England Journal of Medicine</w:t>
      </w:r>
      <w:r w:rsidRPr="009338F0">
        <w:rPr>
          <w:rFonts w:cs="Times New Roman"/>
          <w:color w:val="222222"/>
          <w:szCs w:val="24"/>
          <w:shd w:val="clear" w:color="auto" w:fill="FFFFFF"/>
        </w:rPr>
        <w:t> 356.19 (2007): 1908-1910.</w:t>
      </w:r>
    </w:p>
    <w:p w14:paraId="537A7D13" w14:textId="77777777" w:rsidR="00AC768D" w:rsidRPr="009338F0" w:rsidRDefault="00AC768D" w:rsidP="009338F0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9338F0">
        <w:rPr>
          <w:rFonts w:cs="Times New Roman"/>
          <w:color w:val="222222"/>
          <w:szCs w:val="24"/>
          <w:shd w:val="clear" w:color="auto" w:fill="FFFFFF"/>
        </w:rPr>
        <w:t>Giuliano, Anna R., et al. "Efficacy of quadrivalent HPV vaccine against HPV Infection and disease in males." </w:t>
      </w:r>
      <w:r w:rsidRPr="009338F0">
        <w:rPr>
          <w:rFonts w:cs="Times New Roman"/>
          <w:i/>
          <w:iCs/>
          <w:color w:val="222222"/>
          <w:szCs w:val="24"/>
          <w:shd w:val="clear" w:color="auto" w:fill="FFFFFF"/>
        </w:rPr>
        <w:t>New England Journal of Medicine</w:t>
      </w:r>
      <w:r w:rsidRPr="009338F0">
        <w:rPr>
          <w:rFonts w:cs="Times New Roman"/>
          <w:color w:val="222222"/>
          <w:szCs w:val="24"/>
          <w:shd w:val="clear" w:color="auto" w:fill="FFFFFF"/>
        </w:rPr>
        <w:t> 364.5 (2011): 401-411.</w:t>
      </w:r>
    </w:p>
    <w:p w14:paraId="1D1D2C61" w14:textId="77777777" w:rsidR="00AC768D" w:rsidRPr="009338F0" w:rsidRDefault="00AC768D" w:rsidP="009338F0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9338F0">
        <w:rPr>
          <w:rFonts w:cs="Times New Roman"/>
          <w:color w:val="222222"/>
          <w:szCs w:val="24"/>
          <w:shd w:val="clear" w:color="auto" w:fill="FFFFFF"/>
        </w:rPr>
        <w:t>Palefsky, Joel M., et al. "HPV vaccine against anal HPV infection and anal intraepithelial neoplasia." </w:t>
      </w:r>
      <w:r w:rsidRPr="009338F0">
        <w:rPr>
          <w:rFonts w:cs="Times New Roman"/>
          <w:i/>
          <w:iCs/>
          <w:color w:val="222222"/>
          <w:szCs w:val="24"/>
          <w:shd w:val="clear" w:color="auto" w:fill="FFFFFF"/>
        </w:rPr>
        <w:t>New England Journal of Medicine</w:t>
      </w:r>
      <w:r w:rsidRPr="009338F0">
        <w:rPr>
          <w:rFonts w:cs="Times New Roman"/>
          <w:color w:val="222222"/>
          <w:szCs w:val="24"/>
          <w:shd w:val="clear" w:color="auto" w:fill="FFFFFF"/>
        </w:rPr>
        <w:t> 365.17 (2011): 1576-1585.</w:t>
      </w:r>
    </w:p>
    <w:p w14:paraId="033C3CFD" w14:textId="77777777" w:rsidR="00680F0C" w:rsidRPr="009338F0" w:rsidRDefault="00680F0C" w:rsidP="009338F0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</w:p>
    <w:sectPr w:rsidR="00680F0C" w:rsidRPr="009338F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C52B9D" w16cid:durableId="21888342"/>
  <w16cid:commentId w16cid:paraId="1311221A" w16cid:durableId="21888515"/>
  <w16cid:commentId w16cid:paraId="6819EFBA" w16cid:durableId="218886D5"/>
  <w16cid:commentId w16cid:paraId="5D3E7C6A" w16cid:durableId="218888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981D23" w14:textId="77777777" w:rsidR="00D97DCA" w:rsidRDefault="00D97DCA" w:rsidP="000A6641">
      <w:pPr>
        <w:spacing w:after="0" w:line="240" w:lineRule="auto"/>
      </w:pPr>
      <w:r>
        <w:separator/>
      </w:r>
    </w:p>
  </w:endnote>
  <w:endnote w:type="continuationSeparator" w:id="0">
    <w:p w14:paraId="7CC1486F" w14:textId="77777777" w:rsidR="00D97DCA" w:rsidRDefault="00D97DCA" w:rsidP="000A6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522C0" w14:textId="77777777" w:rsidR="00D97DCA" w:rsidRDefault="00D97DCA" w:rsidP="000A6641">
      <w:pPr>
        <w:spacing w:after="0" w:line="240" w:lineRule="auto"/>
      </w:pPr>
      <w:r>
        <w:separator/>
      </w:r>
    </w:p>
  </w:footnote>
  <w:footnote w:type="continuationSeparator" w:id="0">
    <w:p w14:paraId="319F330E" w14:textId="77777777" w:rsidR="00D97DCA" w:rsidRDefault="00D97DCA" w:rsidP="000A6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CE5A83" w14:textId="77777777" w:rsidR="000A6641" w:rsidRDefault="000A6641">
    <w:pPr>
      <w:pStyle w:val="Header"/>
      <w:jc w:val="right"/>
    </w:pPr>
    <w:r>
      <w:t xml:space="preserve">Last Name   </w:t>
    </w:r>
    <w:sdt>
      <w:sdtPr>
        <w:id w:val="47072087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DCA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4730F15" w14:textId="77777777" w:rsidR="000A6641" w:rsidRDefault="000A66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sDA3MrMwMDQ3MLFQ0lEKTi0uzszPAykwqQUAnZRIsCwAAAA="/>
  </w:docVars>
  <w:rsids>
    <w:rsidRoot w:val="004650B2"/>
    <w:rsid w:val="00004CD2"/>
    <w:rsid w:val="00016151"/>
    <w:rsid w:val="00032702"/>
    <w:rsid w:val="00036FF2"/>
    <w:rsid w:val="000437B9"/>
    <w:rsid w:val="000A6641"/>
    <w:rsid w:val="000A6F0F"/>
    <w:rsid w:val="000B00C5"/>
    <w:rsid w:val="000B7EBE"/>
    <w:rsid w:val="000C29E9"/>
    <w:rsid w:val="000D28BD"/>
    <w:rsid w:val="000E77E3"/>
    <w:rsid w:val="00100D42"/>
    <w:rsid w:val="00135DA8"/>
    <w:rsid w:val="00176906"/>
    <w:rsid w:val="001C2289"/>
    <w:rsid w:val="001C26C6"/>
    <w:rsid w:val="002A32F0"/>
    <w:rsid w:val="00310624"/>
    <w:rsid w:val="00314E3F"/>
    <w:rsid w:val="00321583"/>
    <w:rsid w:val="00363A09"/>
    <w:rsid w:val="00367119"/>
    <w:rsid w:val="00377AE7"/>
    <w:rsid w:val="00386E75"/>
    <w:rsid w:val="00397A99"/>
    <w:rsid w:val="003C5F4C"/>
    <w:rsid w:val="003E3309"/>
    <w:rsid w:val="003E5C61"/>
    <w:rsid w:val="00433630"/>
    <w:rsid w:val="00446700"/>
    <w:rsid w:val="004650B2"/>
    <w:rsid w:val="00491FB0"/>
    <w:rsid w:val="004C7AE3"/>
    <w:rsid w:val="004E6354"/>
    <w:rsid w:val="004F1178"/>
    <w:rsid w:val="00532CDD"/>
    <w:rsid w:val="005349D8"/>
    <w:rsid w:val="00571390"/>
    <w:rsid w:val="00573A1A"/>
    <w:rsid w:val="005A178B"/>
    <w:rsid w:val="005A7681"/>
    <w:rsid w:val="005B09FC"/>
    <w:rsid w:val="005D5801"/>
    <w:rsid w:val="005E27B7"/>
    <w:rsid w:val="00614097"/>
    <w:rsid w:val="00623365"/>
    <w:rsid w:val="00624050"/>
    <w:rsid w:val="00631F4F"/>
    <w:rsid w:val="00633F42"/>
    <w:rsid w:val="00650084"/>
    <w:rsid w:val="00653E88"/>
    <w:rsid w:val="0066259B"/>
    <w:rsid w:val="00676DA5"/>
    <w:rsid w:val="00680F0C"/>
    <w:rsid w:val="00681E98"/>
    <w:rsid w:val="0069542C"/>
    <w:rsid w:val="006A3F3A"/>
    <w:rsid w:val="006A4FE9"/>
    <w:rsid w:val="006E7759"/>
    <w:rsid w:val="007062C9"/>
    <w:rsid w:val="007110B9"/>
    <w:rsid w:val="00751C56"/>
    <w:rsid w:val="007557A6"/>
    <w:rsid w:val="0077044B"/>
    <w:rsid w:val="007769E3"/>
    <w:rsid w:val="00785B9F"/>
    <w:rsid w:val="00786EA1"/>
    <w:rsid w:val="00797604"/>
    <w:rsid w:val="007D0709"/>
    <w:rsid w:val="007D2C1D"/>
    <w:rsid w:val="007D7F20"/>
    <w:rsid w:val="007F7D23"/>
    <w:rsid w:val="008036C8"/>
    <w:rsid w:val="00804311"/>
    <w:rsid w:val="00814D69"/>
    <w:rsid w:val="00845F90"/>
    <w:rsid w:val="00850687"/>
    <w:rsid w:val="00877ED6"/>
    <w:rsid w:val="00886119"/>
    <w:rsid w:val="008B63C0"/>
    <w:rsid w:val="008C5A84"/>
    <w:rsid w:val="008D07DE"/>
    <w:rsid w:val="008D42CC"/>
    <w:rsid w:val="008E6BFD"/>
    <w:rsid w:val="008F5782"/>
    <w:rsid w:val="0091477D"/>
    <w:rsid w:val="009338F0"/>
    <w:rsid w:val="00955F84"/>
    <w:rsid w:val="009A048F"/>
    <w:rsid w:val="009C242C"/>
    <w:rsid w:val="009D1086"/>
    <w:rsid w:val="009D42B6"/>
    <w:rsid w:val="009E5292"/>
    <w:rsid w:val="009F06F1"/>
    <w:rsid w:val="00A10DE0"/>
    <w:rsid w:val="00A20758"/>
    <w:rsid w:val="00A35B03"/>
    <w:rsid w:val="00A652F7"/>
    <w:rsid w:val="00A6789E"/>
    <w:rsid w:val="00A84098"/>
    <w:rsid w:val="00A94CD7"/>
    <w:rsid w:val="00AC768D"/>
    <w:rsid w:val="00AD251F"/>
    <w:rsid w:val="00AD7319"/>
    <w:rsid w:val="00AE51D2"/>
    <w:rsid w:val="00AF42B3"/>
    <w:rsid w:val="00B310AE"/>
    <w:rsid w:val="00B37701"/>
    <w:rsid w:val="00B37FA9"/>
    <w:rsid w:val="00B44B9B"/>
    <w:rsid w:val="00B45E92"/>
    <w:rsid w:val="00B62EB5"/>
    <w:rsid w:val="00B773A6"/>
    <w:rsid w:val="00B82408"/>
    <w:rsid w:val="00B87503"/>
    <w:rsid w:val="00BA3D19"/>
    <w:rsid w:val="00BB2448"/>
    <w:rsid w:val="00BD1959"/>
    <w:rsid w:val="00BE4804"/>
    <w:rsid w:val="00C23004"/>
    <w:rsid w:val="00C32DE7"/>
    <w:rsid w:val="00C60C74"/>
    <w:rsid w:val="00C61769"/>
    <w:rsid w:val="00C66181"/>
    <w:rsid w:val="00C91ACC"/>
    <w:rsid w:val="00CD7887"/>
    <w:rsid w:val="00CD7E60"/>
    <w:rsid w:val="00CF14E8"/>
    <w:rsid w:val="00D1489A"/>
    <w:rsid w:val="00D16AE0"/>
    <w:rsid w:val="00D21267"/>
    <w:rsid w:val="00D47E80"/>
    <w:rsid w:val="00D50EBC"/>
    <w:rsid w:val="00D737BD"/>
    <w:rsid w:val="00D97DCA"/>
    <w:rsid w:val="00DA15AC"/>
    <w:rsid w:val="00DC1CA9"/>
    <w:rsid w:val="00DC46EC"/>
    <w:rsid w:val="00DC561E"/>
    <w:rsid w:val="00DD3198"/>
    <w:rsid w:val="00DF016B"/>
    <w:rsid w:val="00DF0695"/>
    <w:rsid w:val="00E03681"/>
    <w:rsid w:val="00E14751"/>
    <w:rsid w:val="00E368CC"/>
    <w:rsid w:val="00E42CF3"/>
    <w:rsid w:val="00E660B8"/>
    <w:rsid w:val="00E6738E"/>
    <w:rsid w:val="00E76B9F"/>
    <w:rsid w:val="00E923C7"/>
    <w:rsid w:val="00E93036"/>
    <w:rsid w:val="00E94487"/>
    <w:rsid w:val="00EB1086"/>
    <w:rsid w:val="00EB171E"/>
    <w:rsid w:val="00EB6260"/>
    <w:rsid w:val="00EF3BE1"/>
    <w:rsid w:val="00F041C1"/>
    <w:rsid w:val="00F12451"/>
    <w:rsid w:val="00F227DF"/>
    <w:rsid w:val="00F34CF9"/>
    <w:rsid w:val="00F415B6"/>
    <w:rsid w:val="00F4714D"/>
    <w:rsid w:val="00F60E4F"/>
    <w:rsid w:val="00F66FBC"/>
    <w:rsid w:val="00F71DCC"/>
    <w:rsid w:val="00F82EEA"/>
    <w:rsid w:val="00FA1813"/>
    <w:rsid w:val="00FE1E9B"/>
    <w:rsid w:val="00FE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EEF10"/>
  <w15:chartTrackingRefBased/>
  <w15:docId w15:val="{F730BF50-934C-4B4B-BD84-D0768BFDA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2823"/>
    <w:rPr>
      <w:color w:val="0563C1" w:themeColor="hyperlink"/>
      <w:u w:val="single"/>
    </w:rPr>
  </w:style>
  <w:style w:type="paragraph" w:styleId="NoSpacing">
    <w:name w:val="No Spacing"/>
    <w:aliases w:val="No Indent"/>
    <w:uiPriority w:val="1"/>
    <w:qFormat/>
    <w:rsid w:val="000A6641"/>
    <w:pPr>
      <w:spacing w:after="0" w:line="480" w:lineRule="auto"/>
    </w:pPr>
    <w:rPr>
      <w:rFonts w:asciiTheme="minorHAnsi" w:eastAsiaTheme="minorEastAsia" w:hAnsiTheme="minorHAns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A6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641"/>
  </w:style>
  <w:style w:type="paragraph" w:styleId="Footer">
    <w:name w:val="footer"/>
    <w:basedOn w:val="Normal"/>
    <w:link w:val="FooterChar"/>
    <w:uiPriority w:val="99"/>
    <w:unhideWhenUsed/>
    <w:rsid w:val="000A6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641"/>
  </w:style>
  <w:style w:type="character" w:styleId="CommentReference">
    <w:name w:val="annotation reference"/>
    <w:basedOn w:val="DefaultParagraphFont"/>
    <w:uiPriority w:val="99"/>
    <w:semiHidden/>
    <w:unhideWhenUsed/>
    <w:rsid w:val="002A32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F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healthtalk.org/young-peoples-experiences/sexual-health/hpv-vaccination-programme.%20Accessed%2027%20Nov%202019" TargetMode="External"/><Relationship Id="rId11" Type="http://schemas.microsoft.com/office/2016/09/relationships/commentsIds" Target="commentsId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7F0CCCF15A64EAF854D5B3ECA0D9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4684F-0316-4521-AABF-D553B76972B3}"/>
      </w:docPartPr>
      <w:docPartBody>
        <w:p w:rsidR="00B06AE2" w:rsidRDefault="00381F4C" w:rsidP="00381F4C">
          <w:pPr>
            <w:pStyle w:val="47F0CCCF15A64EAF854D5B3ECA0D93C5"/>
          </w:pPr>
          <w:r>
            <w:t>Your Name</w:t>
          </w:r>
        </w:p>
      </w:docPartBody>
    </w:docPart>
    <w:docPart>
      <w:docPartPr>
        <w:name w:val="10ACE27E43904F8D982F2CD290E64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D6898-6B8F-48F2-A6E3-A74F558B3013}"/>
      </w:docPartPr>
      <w:docPartBody>
        <w:p w:rsidR="00B06AE2" w:rsidRDefault="00381F4C" w:rsidP="00381F4C">
          <w:pPr>
            <w:pStyle w:val="10ACE27E43904F8D982F2CD290E64455"/>
          </w:pPr>
          <w:r>
            <w:t>Instructor Name</w:t>
          </w:r>
        </w:p>
      </w:docPartBody>
    </w:docPart>
    <w:docPart>
      <w:docPartPr>
        <w:name w:val="0B2598118C4B450C80FC5192A9A4B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B8599-A8BC-46B6-8F3D-1DB265D5181A}"/>
      </w:docPartPr>
      <w:docPartBody>
        <w:p w:rsidR="00B06AE2" w:rsidRDefault="00381F4C" w:rsidP="00381F4C">
          <w:pPr>
            <w:pStyle w:val="0B2598118C4B450C80FC5192A9A4B5E1"/>
          </w:pPr>
          <w:r>
            <w:t>Course Number</w:t>
          </w:r>
        </w:p>
      </w:docPartBody>
    </w:docPart>
    <w:docPart>
      <w:docPartPr>
        <w:name w:val="B41468FB852743F9A51C9A6178D51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8A468-FAE6-49B4-941C-111CCA1854F8}"/>
      </w:docPartPr>
      <w:docPartBody>
        <w:p w:rsidR="00B06AE2" w:rsidRDefault="00381F4C" w:rsidP="00381F4C">
          <w:pPr>
            <w:pStyle w:val="B41468FB852743F9A51C9A6178D51665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1F4C"/>
    <w:rsid w:val="000436F1"/>
    <w:rsid w:val="002F21CC"/>
    <w:rsid w:val="00381F4C"/>
    <w:rsid w:val="00B06AE2"/>
    <w:rsid w:val="00C54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F0CCCF15A64EAF854D5B3ECA0D93C5">
    <w:name w:val="47F0CCCF15A64EAF854D5B3ECA0D93C5"/>
    <w:rsid w:val="00381F4C"/>
  </w:style>
  <w:style w:type="paragraph" w:customStyle="1" w:styleId="10ACE27E43904F8D982F2CD290E64455">
    <w:name w:val="10ACE27E43904F8D982F2CD290E64455"/>
    <w:rsid w:val="00381F4C"/>
  </w:style>
  <w:style w:type="paragraph" w:customStyle="1" w:styleId="0B2598118C4B450C80FC5192A9A4B5E1">
    <w:name w:val="0B2598118C4B450C80FC5192A9A4B5E1"/>
    <w:rsid w:val="00381F4C"/>
  </w:style>
  <w:style w:type="paragraph" w:customStyle="1" w:styleId="B41468FB852743F9A51C9A6178D51665">
    <w:name w:val="B41468FB852743F9A51C9A6178D51665"/>
    <w:rsid w:val="00381F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4</cp:revision>
  <dcterms:created xsi:type="dcterms:W3CDTF">2019-11-27T13:38:00Z</dcterms:created>
  <dcterms:modified xsi:type="dcterms:W3CDTF">2019-11-28T04:20:00Z</dcterms:modified>
</cp:coreProperties>
</file>